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it-IT"/>
        </w:rPr>
        <w:t>DISPOSIZIONI GENERICHE</w:t>
      </w:r>
    </w:p>
    <w:p w:rsidR="000E2D3D" w:rsidRPr="0056123B" w:rsidRDefault="007D6FC0" w:rsidP="005257E9">
      <w:pPr>
        <w:pStyle w:val="Nadpis2"/>
        <w:rPr>
          <w:lang w:val="cs-CZ"/>
        </w:rPr>
      </w:pPr>
      <w:r w:rsidRPr="0056123B">
        <w:rPr>
          <w:lang w:val="it-IT" w:bidi="it-IT"/>
        </w:rPr>
        <w:t>DESCRIZIONE DEL SISTEMA</w:t>
      </w:r>
    </w:p>
    <w:p w:rsidR="000E2D3D" w:rsidRPr="0056123B" w:rsidRDefault="007D6FC0" w:rsidP="005257E9">
      <w:pPr>
        <w:pStyle w:val="Nadpis3"/>
        <w:rPr>
          <w:lang w:val="cs-CZ"/>
        </w:rPr>
      </w:pPr>
      <w:r w:rsidRPr="0056123B">
        <w:rPr>
          <w:lang w:val="it-IT" w:bidi="it-IT"/>
        </w:rPr>
        <w:t>Requisiti generici</w:t>
      </w:r>
    </w:p>
    <w:p w:rsidR="000E2D3D" w:rsidRPr="0056123B" w:rsidRDefault="009F1614" w:rsidP="005257E9">
      <w:pPr>
        <w:pStyle w:val="Nadpis4"/>
        <w:rPr>
          <w:lang w:val="cs-CZ"/>
        </w:rPr>
      </w:pPr>
      <w:r w:rsidRPr="0056123B">
        <w:rPr>
          <w:lang w:val="it-IT" w:bidi="it-IT"/>
        </w:rPr>
        <w:t>L’unità farà parte della serie di prodotti ufficiali del produttore e sarà destinata ad impiego commerciale e/o industriale con operatività ininterrotta per tutto il corso dell’anno.</w:t>
      </w:r>
    </w:p>
    <w:p w:rsidR="000E2D3D" w:rsidRPr="0056123B" w:rsidRDefault="009F1614" w:rsidP="005257E9">
      <w:pPr>
        <w:pStyle w:val="Nadpis4"/>
        <w:rPr>
          <w:lang w:val="cs-CZ"/>
        </w:rPr>
      </w:pPr>
      <w:r w:rsidRPr="0056123B">
        <w:rPr>
          <w:lang w:val="it-IT" w:bidi="it-IT"/>
        </w:rPr>
        <w:t>L’unità sarà realizzata con componenti standard e tecnologie ben testate che sfruttano protocolli aperti e accessibili al pubblico.</w:t>
      </w:r>
    </w:p>
    <w:p w:rsidR="000E2D3D" w:rsidRPr="0056123B" w:rsidRDefault="00E351C3" w:rsidP="005257E9">
      <w:pPr>
        <w:pStyle w:val="Nadpis3"/>
        <w:rPr>
          <w:lang w:val="cs-CZ"/>
        </w:rPr>
      </w:pPr>
      <w:r w:rsidRPr="0056123B">
        <w:rPr>
          <w:lang w:val="it-IT" w:bidi="it-IT"/>
        </w:rPr>
        <w:t>Requisiti di sostenibilità</w:t>
      </w:r>
    </w:p>
    <w:p w:rsidR="000E2D3D" w:rsidRPr="0056123B" w:rsidRDefault="009F1614" w:rsidP="005257E9">
      <w:pPr>
        <w:pStyle w:val="Nadpis4"/>
        <w:rPr>
          <w:lang w:val="cs-CZ"/>
        </w:rPr>
      </w:pPr>
      <w:r w:rsidRPr="0056123B">
        <w:rPr>
          <w:lang w:val="it-IT" w:bidi="it-IT"/>
        </w:rPr>
        <w:t>L’unità sarà realizzata conformemente alla norma ISO 14001:2015.</w:t>
      </w:r>
    </w:p>
    <w:p w:rsidR="007A6A1B" w:rsidRPr="0056123B" w:rsidRDefault="009F1614" w:rsidP="007A6A1B">
      <w:pPr>
        <w:pStyle w:val="Nadpis4"/>
        <w:rPr>
          <w:lang w:val="cs-CZ"/>
        </w:rPr>
      </w:pPr>
      <w:r w:rsidRPr="0056123B">
        <w:rPr>
          <w:lang w:val="it-IT" w:bidi="it-IT"/>
        </w:rPr>
        <w:t>L’unità sarà realizzata conformemente alla direttiva UE 2011/65/UE (RoHS).</w:t>
      </w:r>
    </w:p>
    <w:p w:rsidR="00183D4C" w:rsidRPr="0056123B" w:rsidRDefault="009F1614" w:rsidP="007A6A1B">
      <w:pPr>
        <w:pStyle w:val="Nadpis4"/>
        <w:rPr>
          <w:lang w:val="cs-CZ"/>
        </w:rPr>
      </w:pPr>
      <w:r w:rsidRPr="0056123B">
        <w:rPr>
          <w:lang w:val="it-IT" w:bidi="it-IT"/>
        </w:rPr>
        <w:t>L’unità sarà realizzata conformemente alla direttiva UE 2012/19/UE (WEEE).</w:t>
      </w:r>
    </w:p>
    <w:p w:rsidR="000E2D3D" w:rsidRPr="0056123B" w:rsidRDefault="007D6FC0" w:rsidP="005257E9">
      <w:pPr>
        <w:pStyle w:val="Nadpis2"/>
        <w:rPr>
          <w:lang w:val="cs-CZ"/>
        </w:rPr>
      </w:pPr>
      <w:r w:rsidRPr="0056123B">
        <w:rPr>
          <w:lang w:val="it-IT" w:bidi="it-IT"/>
        </w:rPr>
        <w:t>CERTIFICATI E NORME</w:t>
      </w:r>
    </w:p>
    <w:p w:rsidR="00031315" w:rsidRPr="0056123B" w:rsidRDefault="007D6FC0" w:rsidP="005257E9">
      <w:pPr>
        <w:pStyle w:val="Nadpis3"/>
        <w:rPr>
          <w:lang w:val="cs-CZ"/>
        </w:rPr>
      </w:pPr>
      <w:r w:rsidRPr="0056123B">
        <w:rPr>
          <w:lang w:val="it-IT" w:bidi="it-IT"/>
        </w:rPr>
        <w:t>Acronimi generici e significato</w:t>
      </w:r>
    </w:p>
    <w:p w:rsidR="00F713D5" w:rsidRPr="0056123B" w:rsidRDefault="00F713D5" w:rsidP="00F713D5">
      <w:pPr>
        <w:pStyle w:val="Nadpis4"/>
        <w:rPr>
          <w:lang w:val="cs-CZ"/>
        </w:rPr>
      </w:pPr>
      <w:r w:rsidRPr="0056123B">
        <w:rPr>
          <w:lang w:val="it-IT" w:bidi="it-IT"/>
        </w:rPr>
        <w:t>AES: Advanced Encryption Standard</w:t>
      </w:r>
    </w:p>
    <w:p w:rsidR="00D968DB" w:rsidRPr="0056123B" w:rsidRDefault="00031315" w:rsidP="005257E9">
      <w:pPr>
        <w:pStyle w:val="Nadpis4"/>
        <w:rPr>
          <w:lang w:val="cs-CZ"/>
        </w:rPr>
      </w:pPr>
      <w:r w:rsidRPr="0056123B">
        <w:rPr>
          <w:lang w:val="it-IT" w:bidi="it-IT"/>
        </w:rPr>
        <w:t>API: Application Programming Interface</w:t>
      </w:r>
    </w:p>
    <w:p w:rsidR="00D968DB" w:rsidRPr="0056123B" w:rsidRDefault="0031648F" w:rsidP="005257E9">
      <w:pPr>
        <w:pStyle w:val="Nadpis4"/>
        <w:rPr>
          <w:lang w:val="cs-CZ"/>
        </w:rPr>
      </w:pPr>
      <w:r w:rsidRPr="0056123B">
        <w:rPr>
          <w:lang w:val="it-IT" w:bidi="it-IT"/>
        </w:rPr>
        <w:t xml:space="preserve">Bit Rate: </w:t>
      </w:r>
      <w:bookmarkStart w:id="0" w:name="_Hlk41581724"/>
      <w:r w:rsidRPr="0056123B">
        <w:rPr>
          <w:lang w:val="it-IT" w:bidi="it-IT"/>
        </w:rPr>
        <w:t>numero di bit trasferiti o elaborati per unità di tempo</w:t>
      </w:r>
      <w:bookmarkEnd w:id="0"/>
    </w:p>
    <w:p w:rsidR="00FC2DBF" w:rsidRPr="0056123B" w:rsidRDefault="00031315" w:rsidP="008F14F0">
      <w:pPr>
        <w:pStyle w:val="Nadpis4"/>
        <w:rPr>
          <w:lang w:val="cs-CZ"/>
        </w:rPr>
      </w:pPr>
      <w:r w:rsidRPr="0056123B">
        <w:rPr>
          <w:lang w:val="it-IT" w:bidi="it-IT"/>
        </w:rPr>
        <w:t xml:space="preserve">DHCP: Dynamic Host Configuration Protocol </w:t>
      </w:r>
    </w:p>
    <w:p w:rsidR="0031648F" w:rsidRPr="0056123B" w:rsidRDefault="00031315" w:rsidP="008F14F0">
      <w:pPr>
        <w:pStyle w:val="Nadpis4"/>
        <w:rPr>
          <w:lang w:val="cs-CZ"/>
        </w:rPr>
      </w:pPr>
      <w:r w:rsidRPr="0056123B">
        <w:rPr>
          <w:lang w:val="it-IT" w:bidi="it-IT"/>
        </w:rPr>
        <w:t>DNS: Domain Name System</w:t>
      </w:r>
    </w:p>
    <w:p w:rsidR="003A42D5" w:rsidRPr="0056123B" w:rsidRDefault="00031315" w:rsidP="00AA4CEC">
      <w:pPr>
        <w:pStyle w:val="Nadpis4"/>
        <w:rPr>
          <w:lang w:val="cs-CZ"/>
        </w:rPr>
      </w:pPr>
      <w:r w:rsidRPr="0056123B">
        <w:rPr>
          <w:lang w:val="it-IT" w:bidi="it-IT"/>
        </w:rPr>
        <w:t xml:space="preserve">FPS: Frames per Second </w:t>
      </w:r>
    </w:p>
    <w:p w:rsidR="003A42D5" w:rsidRPr="0056123B" w:rsidRDefault="00031315" w:rsidP="002C2C99">
      <w:pPr>
        <w:pStyle w:val="Nadpis4"/>
        <w:rPr>
          <w:lang w:val="cs-CZ"/>
        </w:rPr>
      </w:pPr>
      <w:r w:rsidRPr="0056123B">
        <w:rPr>
          <w:lang w:val="it-IT" w:bidi="it-IT"/>
        </w:rPr>
        <w:t xml:space="preserve">FTP: File Transfer Protocol </w:t>
      </w:r>
    </w:p>
    <w:p w:rsidR="005943C9" w:rsidRPr="0056123B" w:rsidRDefault="00031315" w:rsidP="002C2C99">
      <w:pPr>
        <w:pStyle w:val="Nadpis4"/>
        <w:rPr>
          <w:lang w:val="cs-CZ"/>
        </w:rPr>
      </w:pPr>
      <w:r w:rsidRPr="0056123B">
        <w:rPr>
          <w:lang w:val="it-IT" w:bidi="it-IT"/>
        </w:rPr>
        <w:t>H.264: formato per compressione dati video</w:t>
      </w:r>
    </w:p>
    <w:p w:rsidR="00031315" w:rsidRPr="0056123B" w:rsidRDefault="00031315" w:rsidP="005257E9">
      <w:pPr>
        <w:pStyle w:val="Nadpis4"/>
        <w:rPr>
          <w:lang w:val="cs-CZ"/>
        </w:rPr>
      </w:pPr>
      <w:r w:rsidRPr="0056123B">
        <w:rPr>
          <w:lang w:val="it-IT" w:bidi="it-IT"/>
        </w:rPr>
        <w:t xml:space="preserve">IEEE 802.1x: </w:t>
      </w:r>
      <w:bookmarkStart w:id="1" w:name="_Hlk41581743"/>
      <w:r w:rsidRPr="0056123B">
        <w:rPr>
          <w:lang w:val="it-IT" w:bidi="it-IT"/>
        </w:rPr>
        <w:t>quadro di autenticazione per dispositivo di rete</w:t>
      </w:r>
      <w:bookmarkEnd w:id="1"/>
    </w:p>
    <w:p w:rsidR="00031315" w:rsidRPr="0056123B" w:rsidRDefault="00031315" w:rsidP="005257E9">
      <w:pPr>
        <w:pStyle w:val="Nadpis4"/>
        <w:rPr>
          <w:lang w:val="cs-CZ"/>
        </w:rPr>
      </w:pPr>
      <w:r w:rsidRPr="0056123B">
        <w:rPr>
          <w:lang w:val="it-IT" w:bidi="it-IT"/>
        </w:rPr>
        <w:t>IP: Internet Protocol</w:t>
      </w:r>
    </w:p>
    <w:p w:rsidR="00031315" w:rsidRPr="0056123B" w:rsidRDefault="00031315" w:rsidP="005257E9">
      <w:pPr>
        <w:pStyle w:val="Nadpis4"/>
        <w:rPr>
          <w:lang w:val="cs-CZ"/>
        </w:rPr>
      </w:pPr>
      <w:r w:rsidRPr="0056123B">
        <w:rPr>
          <w:lang w:val="it-IT" w:bidi="it-IT"/>
        </w:rPr>
        <w:t xml:space="preserve">IR light: </w:t>
      </w:r>
      <w:bookmarkStart w:id="2" w:name="_Hlk41581764"/>
      <w:r w:rsidRPr="0056123B">
        <w:rPr>
          <w:lang w:val="it-IT" w:bidi="it-IT"/>
        </w:rPr>
        <w:t>luce infrarossa</w:t>
      </w:r>
      <w:bookmarkEnd w:id="2"/>
    </w:p>
    <w:p w:rsidR="0039128E" w:rsidRPr="0056123B" w:rsidRDefault="0039128E" w:rsidP="0039128E">
      <w:pPr>
        <w:pStyle w:val="Nadpis4"/>
        <w:rPr>
          <w:lang w:val="cs-CZ"/>
        </w:rPr>
      </w:pPr>
      <w:r w:rsidRPr="0056123B">
        <w:rPr>
          <w:lang w:val="it-IT" w:bidi="it-IT"/>
        </w:rPr>
        <w:t>ISO: International Standards Organization</w:t>
      </w:r>
    </w:p>
    <w:p w:rsidR="00031315" w:rsidRPr="0056123B" w:rsidRDefault="00031315" w:rsidP="005257E9">
      <w:pPr>
        <w:pStyle w:val="Nadpis4"/>
        <w:rPr>
          <w:lang w:val="cs-CZ"/>
        </w:rPr>
      </w:pPr>
      <w:r w:rsidRPr="0056123B">
        <w:rPr>
          <w:lang w:val="it-IT" w:bidi="it-IT"/>
        </w:rPr>
        <w:t>JPEG: Joint Photographic Experts Group (formato immagine)</w:t>
      </w:r>
    </w:p>
    <w:p w:rsidR="00031315" w:rsidRPr="0056123B" w:rsidRDefault="0031648F" w:rsidP="005257E9">
      <w:pPr>
        <w:pStyle w:val="Nadpis4"/>
        <w:rPr>
          <w:lang w:val="cs-CZ"/>
        </w:rPr>
      </w:pPr>
      <w:r w:rsidRPr="0056123B">
        <w:rPr>
          <w:lang w:val="it-IT" w:bidi="it-IT"/>
        </w:rPr>
        <w:t>LAN: Local Area Network</w:t>
      </w:r>
    </w:p>
    <w:p w:rsidR="00031315" w:rsidRPr="0056123B" w:rsidRDefault="00031315" w:rsidP="005257E9">
      <w:pPr>
        <w:pStyle w:val="Nadpis4"/>
        <w:rPr>
          <w:lang w:val="cs-CZ"/>
        </w:rPr>
      </w:pPr>
      <w:r w:rsidRPr="0056123B">
        <w:rPr>
          <w:lang w:val="it-IT" w:bidi="it-IT"/>
        </w:rPr>
        <w:t>LED: Light Emitting Diode</w:t>
      </w:r>
    </w:p>
    <w:p w:rsidR="00031315" w:rsidRPr="0056123B" w:rsidRDefault="0031648F" w:rsidP="005257E9">
      <w:pPr>
        <w:pStyle w:val="Nadpis4"/>
        <w:rPr>
          <w:lang w:val="cs-CZ"/>
        </w:rPr>
      </w:pPr>
      <w:r w:rsidRPr="0056123B">
        <w:rPr>
          <w:lang w:val="it-IT" w:bidi="it-IT"/>
        </w:rPr>
        <w:t>MPEG: Moving Picture Experts Group</w:t>
      </w:r>
    </w:p>
    <w:p w:rsidR="00031315" w:rsidRPr="0056123B" w:rsidRDefault="00031315" w:rsidP="005257E9">
      <w:pPr>
        <w:pStyle w:val="Nadpis4"/>
        <w:rPr>
          <w:lang w:val="cs-CZ"/>
        </w:rPr>
      </w:pPr>
      <w:r w:rsidRPr="0056123B">
        <w:rPr>
          <w:lang w:val="it-IT" w:bidi="it-IT"/>
        </w:rPr>
        <w:t>Multicast: comunicazione in rete tra un mittente e più destinatari</w:t>
      </w:r>
    </w:p>
    <w:p w:rsidR="00031315" w:rsidRPr="0056123B" w:rsidRDefault="00031315" w:rsidP="005257E9">
      <w:pPr>
        <w:pStyle w:val="Nadpis4"/>
        <w:rPr>
          <w:lang w:val="cs-CZ"/>
        </w:rPr>
      </w:pPr>
      <w:r w:rsidRPr="0056123B">
        <w:rPr>
          <w:lang w:val="it-IT" w:bidi="it-IT"/>
        </w:rPr>
        <w:t>NTP: Network Time Protocol</w:t>
      </w:r>
    </w:p>
    <w:p w:rsidR="00031315" w:rsidRPr="0056123B" w:rsidRDefault="00031315" w:rsidP="005257E9">
      <w:pPr>
        <w:pStyle w:val="Nadpis4"/>
        <w:rPr>
          <w:lang w:val="cs-CZ"/>
        </w:rPr>
      </w:pPr>
      <w:r w:rsidRPr="0056123B">
        <w:rPr>
          <w:lang w:val="it-IT" w:bidi="it-IT"/>
        </w:rPr>
        <w:t>ONVIF: norma globale per le interfacce dei prodotti per la sicurezza fisica basati su IP</w:t>
      </w:r>
    </w:p>
    <w:p w:rsidR="0039128E" w:rsidRPr="0056123B" w:rsidRDefault="0039128E" w:rsidP="0039128E">
      <w:pPr>
        <w:pStyle w:val="Nadpis4"/>
        <w:rPr>
          <w:lang w:val="cs-CZ"/>
        </w:rPr>
      </w:pPr>
      <w:r w:rsidRPr="0056123B">
        <w:rPr>
          <w:lang w:val="it-IT" w:bidi="it-IT"/>
        </w:rPr>
        <w:t>PACS: Physical Access Control System</w:t>
      </w:r>
    </w:p>
    <w:p w:rsidR="006A4F0F" w:rsidRPr="0056123B" w:rsidRDefault="00543025" w:rsidP="005257E9">
      <w:pPr>
        <w:pStyle w:val="Nadpis4"/>
        <w:rPr>
          <w:lang w:val="cs-CZ"/>
        </w:rPr>
      </w:pPr>
      <w:r w:rsidRPr="0056123B">
        <w:rPr>
          <w:lang w:val="it-IT" w:bidi="it-IT"/>
        </w:rPr>
        <w:t>PoE: Power over Ethernet (IEEE 802.3af/at) - standard di alimentazione con cavo di rete</w:t>
      </w:r>
    </w:p>
    <w:p w:rsidR="0016686A" w:rsidRPr="0056123B" w:rsidRDefault="00FC454D" w:rsidP="0016686A">
      <w:pPr>
        <w:pStyle w:val="Nadpis4"/>
        <w:rPr>
          <w:lang w:val="cs-CZ"/>
        </w:rPr>
      </w:pPr>
      <w:r w:rsidRPr="0056123B">
        <w:rPr>
          <w:lang w:val="it-IT" w:bidi="it-IT"/>
        </w:rPr>
        <w:t>Progressive scan: tecnologia di scansione con scansione dell’intera immagine</w:t>
      </w:r>
    </w:p>
    <w:p w:rsidR="008243D2" w:rsidRPr="0056123B" w:rsidRDefault="00031315" w:rsidP="00504E3C">
      <w:pPr>
        <w:pStyle w:val="Nadpis4"/>
        <w:rPr>
          <w:lang w:val="cs-CZ"/>
        </w:rPr>
      </w:pPr>
      <w:r w:rsidRPr="0056123B">
        <w:rPr>
          <w:lang w:val="it-IT" w:bidi="it-IT"/>
        </w:rPr>
        <w:t>QoS: Quality of Service</w:t>
      </w:r>
    </w:p>
    <w:p w:rsidR="008243D2" w:rsidRPr="0056123B" w:rsidRDefault="008243D2" w:rsidP="008243D2">
      <w:pPr>
        <w:pStyle w:val="Nadpis4"/>
        <w:rPr>
          <w:lang w:val="cs-CZ"/>
        </w:rPr>
      </w:pPr>
      <w:r w:rsidRPr="0056123B">
        <w:rPr>
          <w:lang w:val="it-IT" w:bidi="it-IT"/>
        </w:rPr>
        <w:t>RPC: Remote Procedure Call</w:t>
      </w:r>
    </w:p>
    <w:p w:rsidR="00021297" w:rsidRPr="0056123B" w:rsidRDefault="00021297" w:rsidP="00021297">
      <w:pPr>
        <w:pStyle w:val="Nadpis4"/>
        <w:rPr>
          <w:lang w:val="cs-CZ"/>
        </w:rPr>
      </w:pPr>
      <w:r w:rsidRPr="0056123B">
        <w:rPr>
          <w:lang w:val="it-IT" w:bidi="it-IT"/>
        </w:rPr>
        <w:t>SIP: Session Initiation Protocol</w:t>
      </w:r>
    </w:p>
    <w:p w:rsidR="00031315" w:rsidRPr="0056123B" w:rsidRDefault="00031315" w:rsidP="005257E9">
      <w:pPr>
        <w:pStyle w:val="Nadpis4"/>
        <w:rPr>
          <w:lang w:val="cs-CZ"/>
        </w:rPr>
      </w:pPr>
      <w:r w:rsidRPr="0056123B">
        <w:rPr>
          <w:lang w:val="it-IT" w:bidi="it-IT"/>
        </w:rPr>
        <w:t>SMTP: Simple Mail Transfer Protocol</w:t>
      </w:r>
    </w:p>
    <w:p w:rsidR="00031315" w:rsidRPr="0056123B" w:rsidRDefault="00031315" w:rsidP="005257E9">
      <w:pPr>
        <w:pStyle w:val="Nadpis4"/>
        <w:rPr>
          <w:lang w:val="cs-CZ"/>
        </w:rPr>
      </w:pPr>
      <w:r w:rsidRPr="0056123B">
        <w:rPr>
          <w:lang w:val="it-IT" w:bidi="it-IT"/>
        </w:rPr>
        <w:lastRenderedPageBreak/>
        <w:t>SNMP: Simple Network Management Protocol</w:t>
      </w:r>
    </w:p>
    <w:p w:rsidR="00031315" w:rsidRPr="0056123B" w:rsidRDefault="00031315" w:rsidP="005257E9">
      <w:pPr>
        <w:pStyle w:val="Nadpis4"/>
        <w:rPr>
          <w:lang w:val="cs-CZ"/>
        </w:rPr>
      </w:pPr>
      <w:r w:rsidRPr="0056123B">
        <w:rPr>
          <w:lang w:val="it-IT" w:bidi="it-IT"/>
        </w:rPr>
        <w:t>SSL: Secure Sockets Layer</w:t>
      </w:r>
    </w:p>
    <w:p w:rsidR="00031315" w:rsidRPr="0056123B" w:rsidRDefault="00031315" w:rsidP="005257E9">
      <w:pPr>
        <w:pStyle w:val="Nadpis4"/>
        <w:rPr>
          <w:lang w:val="cs-CZ"/>
        </w:rPr>
      </w:pPr>
      <w:r w:rsidRPr="0056123B">
        <w:rPr>
          <w:lang w:val="it-IT" w:bidi="it-IT"/>
        </w:rPr>
        <w:t>TCP: Transmission Control Protocol</w:t>
      </w:r>
    </w:p>
    <w:p w:rsidR="00031315" w:rsidRPr="0056123B" w:rsidRDefault="00031315" w:rsidP="005257E9">
      <w:pPr>
        <w:pStyle w:val="Nadpis4"/>
        <w:rPr>
          <w:lang w:val="cs-CZ"/>
        </w:rPr>
      </w:pPr>
      <w:r w:rsidRPr="0056123B">
        <w:rPr>
          <w:lang w:val="it-IT" w:bidi="it-IT"/>
        </w:rPr>
        <w:t>TLS: Transport Layer Security</w:t>
      </w:r>
    </w:p>
    <w:p w:rsidR="00031315" w:rsidRPr="0056123B" w:rsidRDefault="00031315" w:rsidP="005257E9">
      <w:pPr>
        <w:pStyle w:val="Nadpis4"/>
        <w:rPr>
          <w:lang w:val="cs-CZ"/>
        </w:rPr>
      </w:pPr>
      <w:r w:rsidRPr="0056123B">
        <w:rPr>
          <w:lang w:val="it-IT" w:bidi="it-IT"/>
        </w:rPr>
        <w:t>Unicast: comunicazione in rete tra un unico mittente e un unico destinatario</w:t>
      </w:r>
    </w:p>
    <w:p w:rsidR="00031315" w:rsidRPr="0056123B" w:rsidRDefault="00D84AA3" w:rsidP="005257E9">
      <w:pPr>
        <w:pStyle w:val="Nadpis4"/>
        <w:rPr>
          <w:lang w:val="cs-CZ"/>
        </w:rPr>
      </w:pPr>
      <w:r w:rsidRPr="0056123B">
        <w:rPr>
          <w:lang w:val="it-IT" w:bidi="it-IT"/>
        </w:rPr>
        <w:t>UPS: Uninterruptible Power Supply</w:t>
      </w:r>
    </w:p>
    <w:p w:rsidR="00002542" w:rsidRPr="0056123B" w:rsidRDefault="00002542" w:rsidP="00002542">
      <w:pPr>
        <w:pStyle w:val="Nadpis4"/>
        <w:rPr>
          <w:lang w:val="cs-CZ"/>
        </w:rPr>
      </w:pPr>
      <w:r w:rsidRPr="0056123B">
        <w:rPr>
          <w:lang w:val="it-IT" w:bidi="it-IT"/>
        </w:rPr>
        <w:t>VBR: Variable Bit Rate</w:t>
      </w:r>
    </w:p>
    <w:p w:rsidR="00031315" w:rsidRPr="0056123B" w:rsidRDefault="00031315" w:rsidP="005257E9">
      <w:pPr>
        <w:pStyle w:val="Nadpis4"/>
        <w:rPr>
          <w:lang w:val="cs-CZ"/>
        </w:rPr>
      </w:pPr>
      <w:r w:rsidRPr="0056123B">
        <w:rPr>
          <w:lang w:val="it-IT" w:bidi="it-IT"/>
        </w:rPr>
        <w:t>VMS: Video Management System</w:t>
      </w:r>
    </w:p>
    <w:p w:rsidR="00294522" w:rsidRPr="0056123B" w:rsidRDefault="00031315" w:rsidP="00294522">
      <w:pPr>
        <w:pStyle w:val="Nadpis4"/>
        <w:rPr>
          <w:lang w:val="cs-CZ"/>
        </w:rPr>
      </w:pPr>
      <w:r w:rsidRPr="0056123B">
        <w:rPr>
          <w:lang w:val="it-IT" w:bidi="it-IT"/>
        </w:rPr>
        <w:t>WDR: Wide Dynamic Range</w:t>
      </w:r>
    </w:p>
    <w:p w:rsidR="00F07E0C" w:rsidRPr="0056123B" w:rsidRDefault="009F1614" w:rsidP="00F07E0C">
      <w:pPr>
        <w:pStyle w:val="Nadpis3"/>
        <w:rPr>
          <w:lang w:val="cs-CZ"/>
        </w:rPr>
      </w:pPr>
      <w:r w:rsidRPr="0056123B">
        <w:rPr>
          <w:lang w:val="it-IT" w:bidi="it-IT"/>
        </w:rPr>
        <w:t>L’unità sarà conforme alle seguenti norme e prescrizioni EMC:</w:t>
      </w:r>
    </w:p>
    <w:p w:rsidR="00415DFE" w:rsidRPr="00A37947" w:rsidRDefault="00415DFE" w:rsidP="00415DFE">
      <w:pPr>
        <w:pStyle w:val="Nadpis4"/>
      </w:pPr>
      <w:r w:rsidRPr="00A37947">
        <w:t>EN301489-1</w:t>
      </w:r>
    </w:p>
    <w:p w:rsidR="00415DFE" w:rsidRPr="00A37947" w:rsidRDefault="00415DFE" w:rsidP="00415DFE">
      <w:pPr>
        <w:pStyle w:val="Nadpis4"/>
      </w:pPr>
      <w:r w:rsidRPr="00A37947">
        <w:t>EN301489-3</w:t>
      </w:r>
    </w:p>
    <w:p w:rsidR="00415DFE" w:rsidRPr="00A37947" w:rsidRDefault="00415DFE" w:rsidP="00415DFE">
      <w:pPr>
        <w:pStyle w:val="Nadpis4"/>
      </w:pPr>
      <w:r w:rsidRPr="00A37947">
        <w:t>EN301489-17</w:t>
      </w:r>
    </w:p>
    <w:p w:rsidR="00415DFE" w:rsidRPr="00A37947" w:rsidRDefault="00415DFE" w:rsidP="00415DFE">
      <w:pPr>
        <w:pStyle w:val="Nadpis4"/>
      </w:pPr>
      <w:r w:rsidRPr="00A37947">
        <w:t>2014/30/EU</w:t>
      </w:r>
    </w:p>
    <w:p w:rsidR="00415DFE" w:rsidRPr="00A37947" w:rsidRDefault="00415DFE" w:rsidP="00415DFE">
      <w:pPr>
        <w:pStyle w:val="Nadpis4"/>
      </w:pPr>
      <w:r w:rsidRPr="00A37947">
        <w:t>2014/53/EU</w:t>
      </w:r>
    </w:p>
    <w:p w:rsidR="00415DFE" w:rsidRPr="00A37947" w:rsidRDefault="00415DFE" w:rsidP="00415DFE">
      <w:pPr>
        <w:pStyle w:val="Nadpis4"/>
      </w:pPr>
      <w:r w:rsidRPr="00A37947">
        <w:t>FCC Part 15 – Subpart B Class B</w:t>
      </w:r>
    </w:p>
    <w:p w:rsidR="00F07E0C" w:rsidRPr="0056123B" w:rsidRDefault="009F1614" w:rsidP="00F07E0C">
      <w:pPr>
        <w:pStyle w:val="Nadpis3"/>
        <w:rPr>
          <w:lang w:val="cs-CZ"/>
        </w:rPr>
      </w:pPr>
      <w:r w:rsidRPr="0056123B">
        <w:rPr>
          <w:lang w:val="it-IT" w:bidi="it-IT"/>
        </w:rPr>
        <w:t>L’unità sarà conforme alle seguenti norme e prescrizioni in materia di sicurezza elettrica dei prodotti:</w:t>
      </w:r>
    </w:p>
    <w:p w:rsidR="00415DFE" w:rsidRPr="00A37947" w:rsidRDefault="00415DFE" w:rsidP="00415DFE">
      <w:pPr>
        <w:pStyle w:val="Nadpis4"/>
      </w:pPr>
      <w:bookmarkStart w:id="3" w:name="_Hlk41552389"/>
      <w:r w:rsidRPr="00A37947">
        <w:t>EN62368-1</w:t>
      </w:r>
    </w:p>
    <w:p w:rsidR="00415DFE" w:rsidRPr="00A37947" w:rsidRDefault="00415DFE" w:rsidP="00415DFE">
      <w:pPr>
        <w:pStyle w:val="Nadpis4"/>
      </w:pPr>
      <w:r w:rsidRPr="00A37947">
        <w:t>2001/95/ES</w:t>
      </w:r>
    </w:p>
    <w:p w:rsidR="00415DFE" w:rsidRPr="00A37947" w:rsidRDefault="00415DFE" w:rsidP="00415DFE">
      <w:pPr>
        <w:pStyle w:val="Nadpis4"/>
      </w:pPr>
      <w:r w:rsidRPr="00A37947">
        <w:t>IEC/EN/UL 62368-1</w:t>
      </w:r>
    </w:p>
    <w:p w:rsidR="000E2D3D" w:rsidRPr="0056123B" w:rsidRDefault="009F1614" w:rsidP="00F61452">
      <w:pPr>
        <w:pStyle w:val="Nadpis3"/>
        <w:rPr>
          <w:lang w:val="cs-CZ"/>
        </w:rPr>
      </w:pPr>
      <w:r w:rsidRPr="0056123B">
        <w:rPr>
          <w:lang w:val="it-IT" w:bidi="it-IT"/>
        </w:rPr>
        <w:t>L’unità supporterà la codifica</w:t>
      </w:r>
      <w:bookmarkEnd w:id="3"/>
      <w:r w:rsidRPr="0056123B">
        <w:rPr>
          <w:lang w:val="it-IT" w:bidi="it-IT"/>
        </w:rPr>
        <w:t>:</w:t>
      </w:r>
    </w:p>
    <w:p w:rsidR="00A945F8" w:rsidRPr="0056123B" w:rsidRDefault="00A945F8" w:rsidP="005257E9">
      <w:pPr>
        <w:pStyle w:val="Nadpis4"/>
        <w:rPr>
          <w:lang w:val="cs-CZ"/>
        </w:rPr>
      </w:pPr>
      <w:r w:rsidRPr="0056123B">
        <w:rPr>
          <w:lang w:val="it-IT" w:bidi="it-IT"/>
        </w:rPr>
        <w:t>Audio:</w:t>
      </w:r>
    </w:p>
    <w:p w:rsidR="00A945F8" w:rsidRPr="0056123B" w:rsidRDefault="00A945F8" w:rsidP="00A945F8">
      <w:pPr>
        <w:pStyle w:val="Nadpis5"/>
        <w:rPr>
          <w:lang w:val="cs-CZ"/>
        </w:rPr>
      </w:pPr>
      <w:r w:rsidRPr="0056123B">
        <w:rPr>
          <w:lang w:val="it-IT" w:bidi="it-IT"/>
        </w:rPr>
        <w:t>G.711</w:t>
      </w:r>
    </w:p>
    <w:p w:rsidR="00A945F8" w:rsidRPr="0056123B" w:rsidRDefault="00A945F8" w:rsidP="00A945F8">
      <w:pPr>
        <w:pStyle w:val="Nadpis5"/>
        <w:rPr>
          <w:lang w:val="cs-CZ"/>
        </w:rPr>
      </w:pPr>
      <w:r w:rsidRPr="0056123B">
        <w:rPr>
          <w:lang w:val="it-IT" w:bidi="it-IT"/>
        </w:rPr>
        <w:t>G.729</w:t>
      </w:r>
    </w:p>
    <w:p w:rsidR="00EB0EFC" w:rsidRPr="0056123B" w:rsidRDefault="00EB0EFC" w:rsidP="00EB0EFC">
      <w:pPr>
        <w:pStyle w:val="Nadpis5"/>
        <w:rPr>
          <w:lang w:val="cs-CZ"/>
        </w:rPr>
      </w:pPr>
      <w:r w:rsidRPr="0056123B">
        <w:rPr>
          <w:lang w:val="it-IT" w:bidi="it-IT"/>
        </w:rPr>
        <w:t>G.722 (banda larga)</w:t>
      </w:r>
    </w:p>
    <w:p w:rsidR="00EB0EFC" w:rsidRPr="0056123B" w:rsidRDefault="00EB0EFC" w:rsidP="00EB0EFC">
      <w:pPr>
        <w:pStyle w:val="Nadpis5"/>
        <w:rPr>
          <w:lang w:val="cs-CZ"/>
        </w:rPr>
      </w:pPr>
      <w:r w:rsidRPr="0056123B">
        <w:rPr>
          <w:lang w:val="it-IT" w:bidi="it-IT"/>
        </w:rPr>
        <w:t>L16 / 16kHz (banda larga)</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it-IT" w:bidi="it-IT"/>
        </w:rPr>
        <w:t>Requisiti di rete:</w:t>
      </w:r>
    </w:p>
    <w:p w:rsidR="00415DFE" w:rsidRPr="00A37947" w:rsidRDefault="00415DFE" w:rsidP="00415DFE">
      <w:pPr>
        <w:pStyle w:val="Nadpis5"/>
      </w:pPr>
      <w:bookmarkStart w:id="4" w:name="_Hlk41552483"/>
      <w:r w:rsidRPr="00A37947">
        <w:t>IEEE 802.3af/802.3at (Power over Ethernet)</w:t>
      </w:r>
    </w:p>
    <w:p w:rsidR="00415DFE" w:rsidRPr="00A37947" w:rsidRDefault="00415DFE" w:rsidP="00415DFE">
      <w:pPr>
        <w:pStyle w:val="Nadpis5"/>
      </w:pPr>
      <w:r w:rsidRPr="00A37947">
        <w:t>IPv4 (RFC 791)</w:t>
      </w:r>
    </w:p>
    <w:p w:rsidR="00AE3A31" w:rsidRPr="0056123B" w:rsidRDefault="00BC6BAD" w:rsidP="005257E9">
      <w:pPr>
        <w:pStyle w:val="Nadpis2"/>
        <w:rPr>
          <w:lang w:val="cs-CZ"/>
        </w:rPr>
      </w:pPr>
      <w:r w:rsidRPr="0056123B">
        <w:rPr>
          <w:lang w:val="it-IT" w:bidi="it-IT"/>
        </w:rPr>
        <w:t>GARANZIA DI QUALITÀ</w:t>
      </w:r>
    </w:p>
    <w:p w:rsidR="00EE26AC" w:rsidRPr="0056123B" w:rsidRDefault="00BC6BAD" w:rsidP="00C66612">
      <w:pPr>
        <w:pStyle w:val="Nadpis3"/>
        <w:rPr>
          <w:lang w:val="cs-CZ"/>
        </w:rPr>
      </w:pPr>
      <w:bookmarkStart w:id="5" w:name="_Hlk41552519"/>
      <w:bookmarkEnd w:id="4"/>
      <w:r w:rsidRPr="0056123B">
        <w:rPr>
          <w:lang w:val="it-IT" w:bidi="it-IT"/>
        </w:rPr>
        <w:t>Il fornitore o il subfornitore dei sistemi di sicurezza sarà un fornitore munito di licenza con minimo cinque (5) anni di esperienza nel campo dell’installazione e della manutenzione di sistemi simili in termini di portata e complessità; sarà inoltre necessario che il fornitore o il subfornitore presenti una documentazione attestante il fatto che egli ha realizzato come minimo tre (3) progetti simili e che attualmente lavora all’installazione e manutenzione dei sistemi descritti nel presente documento</w:t>
      </w:r>
      <w:bookmarkEnd w:id="5"/>
      <w:r w:rsidRPr="0056123B">
        <w:rPr>
          <w:lang w:val="it-IT" w:bidi="it-IT"/>
        </w:rPr>
        <w:t xml:space="preserve">. </w:t>
      </w:r>
      <w:bookmarkStart w:id="6" w:name="_Hlk41552544"/>
    </w:p>
    <w:p w:rsidR="00AE3A31" w:rsidRPr="0056123B" w:rsidRDefault="00841583" w:rsidP="00C66612">
      <w:pPr>
        <w:pStyle w:val="Nadpis3"/>
        <w:rPr>
          <w:lang w:val="cs-CZ"/>
        </w:rPr>
      </w:pPr>
      <w:r w:rsidRPr="0056123B">
        <w:rPr>
          <w:lang w:val="it-IT" w:bidi="it-IT"/>
        </w:rPr>
        <w:t>Tutti i lavori di installazione, configurazione, impostazione, programmazione ed altre operazioni a ciò inerenti saranno effettuati da esperti nel campo dell’elettronica, debitamente formati dal produttore in materia di installazione e manutenzione del dispositivo fornito</w:t>
      </w:r>
      <w:bookmarkEnd w:id="6"/>
      <w:r w:rsidRPr="0056123B">
        <w:rPr>
          <w:lang w:val="it-IT" w:bidi="it-IT"/>
        </w:rPr>
        <w:t>.</w:t>
      </w:r>
    </w:p>
    <w:p w:rsidR="00AE3A31" w:rsidRPr="0056123B" w:rsidRDefault="00841583" w:rsidP="005257E9">
      <w:pPr>
        <w:pStyle w:val="Nadpis3"/>
        <w:rPr>
          <w:lang w:val="cs-CZ"/>
        </w:rPr>
      </w:pPr>
      <w:bookmarkStart w:id="7" w:name="_Hlk41552578"/>
      <w:r w:rsidRPr="0056123B">
        <w:rPr>
          <w:lang w:val="it-IT" w:bidi="it-IT"/>
        </w:rPr>
        <w:lastRenderedPageBreak/>
        <w:t>Come prova della propria professionalità il fornitore o il subfornitore presenterà un documento attestante la certificazione da parte del produttore, con conferma da parte di persona terza</w:t>
      </w:r>
      <w:bookmarkEnd w:id="7"/>
      <w:r w:rsidRPr="0056123B">
        <w:rPr>
          <w:lang w:val="it-IT" w:bidi="it-IT"/>
        </w:rPr>
        <w:t>.</w:t>
      </w:r>
    </w:p>
    <w:p w:rsidR="003364F9" w:rsidRPr="0056123B" w:rsidRDefault="00841583" w:rsidP="005257E9">
      <w:pPr>
        <w:pStyle w:val="Nadpis3"/>
        <w:rPr>
          <w:lang w:val="cs-CZ"/>
        </w:rPr>
      </w:pPr>
      <w:bookmarkStart w:id="8" w:name="_Hlk41552608"/>
      <w:r w:rsidRPr="0056123B">
        <w:rPr>
          <w:lang w:val="it-IT" w:bidi="it-IT"/>
        </w:rPr>
        <w:t>Il fornitore metterà a disposizione quattro (4) referenze attuali da parte di clienti che hanno messo in funzione sistemi di simile portata e complessità nel corso degli ultimi tre (3) anni. Almeno tre (3) di queste referenze devono necessariamente riguardare sistemi che sfruttano analoghi componenti in una configurazione simile a quella del sistema proposto</w:t>
      </w:r>
      <w:bookmarkEnd w:id="8"/>
      <w:r w:rsidRPr="0056123B">
        <w:rPr>
          <w:lang w:val="it-IT" w:bidi="it-IT"/>
        </w:rPr>
        <w:t>.</w:t>
      </w:r>
    </w:p>
    <w:p w:rsidR="00AE3A31" w:rsidRPr="0056123B" w:rsidRDefault="009F1614" w:rsidP="005257E9">
      <w:pPr>
        <w:pStyle w:val="Nadpis3"/>
        <w:rPr>
          <w:lang w:val="cs-CZ"/>
        </w:rPr>
      </w:pPr>
      <w:bookmarkStart w:id="9" w:name="_Hlk41552623"/>
      <w:r w:rsidRPr="0056123B">
        <w:rPr>
          <w:lang w:val="it-IT" w:bidi="it-IT"/>
        </w:rPr>
        <w:t>L’unità sarà realizzata conformemente alla norma ISO 9001</w:t>
      </w:r>
      <w:bookmarkEnd w:id="9"/>
      <w:r w:rsidRPr="0056123B">
        <w:rPr>
          <w:lang w:val="it-IT" w:bidi="it-IT"/>
        </w:rPr>
        <w:t xml:space="preserve">:2015. </w:t>
      </w:r>
    </w:p>
    <w:p w:rsidR="00F65C24" w:rsidRPr="0056123B" w:rsidRDefault="00BC0988" w:rsidP="005257E9">
      <w:pPr>
        <w:pStyle w:val="Nadpis2"/>
        <w:rPr>
          <w:lang w:val="cs-CZ"/>
        </w:rPr>
      </w:pPr>
      <w:r w:rsidRPr="0056123B">
        <w:rPr>
          <w:lang w:val="it-IT" w:bidi="it-IT"/>
        </w:rPr>
        <w:t>GARANZIA</w:t>
      </w:r>
    </w:p>
    <w:p w:rsidR="007F2788" w:rsidRPr="0056123B" w:rsidRDefault="00BC0988" w:rsidP="007F2788">
      <w:pPr>
        <w:pStyle w:val="Nadpis3"/>
        <w:rPr>
          <w:lang w:val="cs-CZ"/>
        </w:rPr>
      </w:pPr>
      <w:bookmarkStart w:id="10" w:name="_Hlk41552711"/>
      <w:r w:rsidRPr="0056123B">
        <w:rPr>
          <w:lang w:val="it-IT" w:bidi="it-IT"/>
        </w:rPr>
        <w:t>In riferimento a tutti i componenti del sistema di sicurezza ed ai lavori eseguiti dal fornitore (compresi collegamenti, software, hardware e componenti specifici del cliente) si applicherà la piena garanzia per i componenti, materiali, manodopera e spese di viaggio per un periodo minimo di tre (3) anni</w:t>
      </w:r>
      <w:bookmarkEnd w:id="10"/>
      <w:r w:rsidRPr="0056123B">
        <w:rPr>
          <w:lang w:val="it-IT" w:bidi="it-IT"/>
        </w:rPr>
        <w:t>.</w:t>
      </w:r>
    </w:p>
    <w:p w:rsidR="007F2788" w:rsidRPr="0056123B" w:rsidRDefault="0019209F" w:rsidP="007F2788">
      <w:pPr>
        <w:pStyle w:val="Nadpis3"/>
        <w:rPr>
          <w:lang w:val="cs-CZ"/>
        </w:rPr>
      </w:pPr>
      <w:bookmarkStart w:id="11" w:name="_Hlk41552778"/>
      <w:r w:rsidRPr="0056123B">
        <w:rPr>
          <w:lang w:val="it-IT" w:bidi="it-IT"/>
        </w:rPr>
        <w:t xml:space="preserve">In riferimento all’unità in oggetto il produttore concede una garanzia con eventuale possibilità di proroga della stessa per un periodo massimo di cinque anni. Se così sarà stabilito nel contratto, il fornitore avrà l’obbligo di </w:t>
      </w:r>
      <w:bookmarkStart w:id="12" w:name="_Hlk41829994"/>
      <w:r w:rsidRPr="0056123B">
        <w:rPr>
          <w:lang w:val="it-IT" w:bidi="it-IT"/>
        </w:rPr>
        <w:t>riparare gratuitamente al cliente o sostituire il componente e/o l’operazione secondo il contenuto della garanzia durante tutto il periodo di validità della garanzia</w:t>
      </w:r>
      <w:bookmarkEnd w:id="11"/>
      <w:bookmarkEnd w:id="12"/>
      <w:r w:rsidRPr="0056123B">
        <w:rPr>
          <w:lang w:val="it-IT" w:bidi="it-IT"/>
        </w:rPr>
        <w:t>.</w:t>
      </w:r>
    </w:p>
    <w:p w:rsidR="000E2D3D" w:rsidRPr="0056123B" w:rsidRDefault="000E2D3D" w:rsidP="00854DFB">
      <w:pPr>
        <w:pStyle w:val="Nadpis1"/>
        <w:rPr>
          <w:lang w:val="cs-CZ"/>
        </w:rPr>
      </w:pPr>
      <w:r w:rsidRPr="0056123B">
        <w:rPr>
          <w:lang w:bidi="it-IT"/>
        </w:rPr>
        <w:t>PRODOTTI</w:t>
      </w:r>
    </w:p>
    <w:p w:rsidR="000E2D3D" w:rsidRPr="0056123B" w:rsidRDefault="00C46BDC" w:rsidP="005257E9">
      <w:pPr>
        <w:pStyle w:val="Nadpis2"/>
        <w:rPr>
          <w:lang w:val="cs-CZ"/>
        </w:rPr>
      </w:pPr>
      <w:r w:rsidRPr="0056123B">
        <w:rPr>
          <w:lang w:val="it-IT" w:bidi="it-IT"/>
        </w:rPr>
        <w:t>INFORMAZIONI GENERALI</w:t>
      </w:r>
    </w:p>
    <w:p w:rsidR="005555FC" w:rsidRPr="0056123B" w:rsidRDefault="00C46BDC" w:rsidP="005257E9">
      <w:pPr>
        <w:pStyle w:val="Nadpis3"/>
        <w:rPr>
          <w:lang w:val="cs-CZ"/>
        </w:rPr>
      </w:pPr>
      <w:r w:rsidRPr="0056123B">
        <w:rPr>
          <w:lang w:val="it-IT" w:bidi="it-IT"/>
        </w:rPr>
        <w:t xml:space="preserve">Le unità di risposta </w:t>
      </w:r>
      <w:bookmarkStart w:id="13" w:name="_Hlk41552826"/>
      <w:r w:rsidRPr="0056123B">
        <w:rPr>
          <w:lang w:val="it-IT" w:bidi="it-IT"/>
        </w:rPr>
        <w:t>si baseranno sulla tecnologia IP e saranno conformi agli standard di rete e video vigenti</w:t>
      </w:r>
      <w:bookmarkEnd w:id="13"/>
      <w:r w:rsidRPr="0056123B">
        <w:rPr>
          <w:lang w:val="it-IT" w:bidi="it-IT"/>
        </w:rPr>
        <w:t>.</w:t>
      </w:r>
    </w:p>
    <w:p w:rsidR="005555FC" w:rsidRPr="0056123B" w:rsidRDefault="00C46BDC" w:rsidP="005257E9">
      <w:pPr>
        <w:pStyle w:val="Nadpis3"/>
        <w:rPr>
          <w:lang w:val="cs-CZ"/>
        </w:rPr>
      </w:pPr>
      <w:r w:rsidRPr="0056123B">
        <w:rPr>
          <w:lang w:val="it-IT" w:bidi="it-IT"/>
        </w:rPr>
        <w:t xml:space="preserve">Le unità di risposta </w:t>
      </w:r>
      <w:bookmarkStart w:id="14" w:name="_Hlk41552842"/>
      <w:r w:rsidRPr="0056123B">
        <w:rPr>
          <w:lang w:val="it-IT" w:bidi="it-IT"/>
        </w:rPr>
        <w:t>saranno collegate con uno switch mediante cavo di rete</w:t>
      </w:r>
      <w:bookmarkEnd w:id="14"/>
      <w:r w:rsidRPr="0056123B">
        <w:rPr>
          <w:lang w:val="it-IT" w:bidi="it-IT"/>
        </w:rPr>
        <w:t>.</w:t>
      </w:r>
    </w:p>
    <w:p w:rsidR="000E2D3D" w:rsidRPr="0056123B" w:rsidRDefault="00FA5201" w:rsidP="005257E9">
      <w:pPr>
        <w:pStyle w:val="Nadpis2"/>
        <w:rPr>
          <w:lang w:val="cs-CZ"/>
        </w:rPr>
      </w:pPr>
      <w:r w:rsidRPr="0056123B">
        <w:rPr>
          <w:lang w:val="it-IT" w:bidi="it-IT"/>
        </w:rPr>
        <w:t>FORNITURA DELLE UNITÀ DI RISPOSTA</w:t>
      </w:r>
    </w:p>
    <w:p w:rsidR="00B639C1" w:rsidRPr="0056123B" w:rsidRDefault="005B1341" w:rsidP="005257E9">
      <w:pPr>
        <w:pStyle w:val="Nadpis3"/>
        <w:rPr>
          <w:lang w:val="cs-CZ"/>
        </w:rPr>
      </w:pPr>
      <w:r w:rsidRPr="0056123B">
        <w:rPr>
          <w:lang w:val="it-IT" w:bidi="it-IT"/>
        </w:rPr>
        <w:t xml:space="preserve">Le unità di risposta </w:t>
      </w:r>
      <w:bookmarkStart w:id="15" w:name="_Hlk41553106"/>
      <w:r w:rsidRPr="0056123B">
        <w:rPr>
          <w:lang w:val="it-IT" w:bidi="it-IT"/>
        </w:rPr>
        <w:t>(secondo le tipologie elencate oltre e con le diverse proprietà qui di seguito descritte) saranno fornite da un unico fornitore di citofoni/unità di risposta</w:t>
      </w:r>
      <w:bookmarkEnd w:id="15"/>
      <w:r w:rsidRPr="0056123B">
        <w:rPr>
          <w:lang w:val="it-IT" w:bidi="it-IT"/>
        </w:rPr>
        <w:t xml:space="preserve">. </w:t>
      </w:r>
    </w:p>
    <w:p w:rsidR="00B639C1" w:rsidRPr="0056123B" w:rsidRDefault="005B1341" w:rsidP="005257E9">
      <w:pPr>
        <w:pStyle w:val="Nadpis3"/>
        <w:rPr>
          <w:lang w:val="cs-CZ"/>
        </w:rPr>
      </w:pPr>
      <w:bookmarkStart w:id="16" w:name="_Hlk41553748"/>
      <w:r w:rsidRPr="0056123B">
        <w:rPr>
          <w:lang w:val="it-IT" w:bidi="it-IT"/>
        </w:rPr>
        <w:t>Si riportano qui di seguito i produttori di unità di risposta e i numeri dei modelli</w:t>
      </w:r>
      <w:bookmarkEnd w:id="16"/>
      <w:r w:rsidRPr="0056123B">
        <w:rPr>
          <w:lang w:val="it-IT" w:bidi="it-IT"/>
        </w:rPr>
        <w:t>:</w:t>
      </w:r>
    </w:p>
    <w:p w:rsidR="00AB2B5F" w:rsidRPr="0056123B" w:rsidRDefault="00315AE1" w:rsidP="005257E9">
      <w:pPr>
        <w:pStyle w:val="Nadpis4"/>
        <w:rPr>
          <w:lang w:val="cs-CZ"/>
        </w:rPr>
      </w:pPr>
      <w:r w:rsidRPr="0056123B">
        <w:rPr>
          <w:lang w:val="it-IT" w:bidi="it-IT"/>
        </w:rPr>
        <w:t>L’unità di risposta IP sarà 2N</w:t>
      </w:r>
      <w:r w:rsidRPr="0056123B">
        <w:rPr>
          <w:vertAlign w:val="superscript"/>
          <w:lang w:val="it-IT" w:bidi="it-IT"/>
        </w:rPr>
        <w:t>®</w:t>
      </w:r>
      <w:r w:rsidRPr="0056123B">
        <w:rPr>
          <w:lang w:val="it-IT" w:bidi="it-IT"/>
        </w:rPr>
        <w:t xml:space="preserve"> Indoor </w:t>
      </w:r>
      <w:r w:rsidR="00415DFE">
        <w:rPr>
          <w:lang w:val="it-IT" w:bidi="it-IT"/>
        </w:rPr>
        <w:t>Talk</w:t>
      </w:r>
      <w:r w:rsidRPr="0056123B">
        <w:rPr>
          <w:lang w:val="it-IT" w:bidi="it-IT"/>
        </w:rPr>
        <w:t>.</w:t>
      </w:r>
    </w:p>
    <w:p w:rsidR="004269E1" w:rsidRPr="0056123B" w:rsidRDefault="004269E1">
      <w:pPr>
        <w:rPr>
          <w:rFonts w:ascii="Arial" w:eastAsia="Times New Roman" w:hAnsi="Arial"/>
          <w:b/>
          <w:bCs/>
          <w:caps/>
          <w:lang w:val="cs-CZ" w:eastAsia="sv-SE"/>
        </w:rPr>
      </w:pPr>
      <w:r w:rsidRPr="0056123B">
        <w:rPr>
          <w:lang w:val="it-IT" w:bidi="it-IT"/>
        </w:rPr>
        <w:br w:type="page"/>
      </w:r>
    </w:p>
    <w:p w:rsidR="000E2D3D" w:rsidRPr="0056123B" w:rsidRDefault="005B1341" w:rsidP="005257E9">
      <w:pPr>
        <w:pStyle w:val="Nadpis2"/>
        <w:rPr>
          <w:lang w:val="cs-CZ"/>
        </w:rPr>
      </w:pPr>
      <w:r w:rsidRPr="0056123B">
        <w:rPr>
          <w:lang w:val="it-IT" w:bidi="it-IT"/>
        </w:rPr>
        <w:lastRenderedPageBreak/>
        <w:t>UNITÀ DI RISPOSTA</w:t>
      </w:r>
    </w:p>
    <w:p w:rsidR="00546640" w:rsidRPr="0056123B" w:rsidRDefault="00BA77A9" w:rsidP="005257E9">
      <w:pPr>
        <w:pStyle w:val="Nadpis3"/>
        <w:rPr>
          <w:lang w:val="cs-CZ"/>
        </w:rPr>
      </w:pPr>
      <w:r w:rsidRPr="0056123B">
        <w:rPr>
          <w:lang w:val="it-IT" w:bidi="it-IT"/>
        </w:rPr>
        <w:t>Unità di risposta IP</w:t>
      </w:r>
    </w:p>
    <w:p w:rsidR="00B639C1" w:rsidRPr="00EF6E70" w:rsidRDefault="00780B0C" w:rsidP="005257E9">
      <w:pPr>
        <w:pStyle w:val="Nadpis4"/>
        <w:rPr>
          <w:lang w:val="cs-CZ"/>
        </w:rPr>
      </w:pPr>
      <w:r w:rsidRPr="00EF6E70">
        <w:rPr>
          <w:lang w:val="it-IT" w:bidi="it-IT"/>
        </w:rPr>
        <w:t xml:space="preserve">L’unità di risposta </w:t>
      </w:r>
      <w:bookmarkStart w:id="17" w:name="_Hlk41553825"/>
      <w:r w:rsidRPr="00EF6E70">
        <w:rPr>
          <w:lang w:val="it-IT" w:bidi="it-IT"/>
        </w:rPr>
        <w:t>sarà conforme o superiore alle seguenti specifiche tecniche</w:t>
      </w:r>
      <w:bookmarkEnd w:id="17"/>
      <w:r w:rsidRPr="00EF6E70">
        <w:rPr>
          <w:lang w:val="it-IT" w:bidi="it-IT"/>
        </w:rPr>
        <w:t>:</w:t>
      </w:r>
    </w:p>
    <w:p w:rsidR="002A5804" w:rsidRPr="00EF6E70" w:rsidRDefault="00780B0C" w:rsidP="002A5804">
      <w:pPr>
        <w:pStyle w:val="Nadpis5"/>
        <w:rPr>
          <w:lang w:val="cs-CZ"/>
        </w:rPr>
      </w:pPr>
      <w:r w:rsidRPr="00EF6E70">
        <w:rPr>
          <w:lang w:val="it-IT" w:bidi="it-IT"/>
        </w:rPr>
        <w:t xml:space="preserve">L’unità di risposta </w:t>
      </w:r>
      <w:bookmarkStart w:id="18" w:name="_Hlk41553841"/>
      <w:r w:rsidRPr="00EF6E70">
        <w:rPr>
          <w:lang w:val="it-IT" w:bidi="it-IT"/>
        </w:rPr>
        <w:t>conterrà un server web incorporato</w:t>
      </w:r>
      <w:bookmarkEnd w:id="18"/>
      <w:r w:rsidRPr="00EF6E70">
        <w:rPr>
          <w:lang w:val="it-IT" w:bidi="it-IT"/>
        </w:rPr>
        <w:t>.</w:t>
      </w:r>
    </w:p>
    <w:p w:rsidR="00217953" w:rsidRPr="00EF6E70" w:rsidRDefault="00780B0C" w:rsidP="00217953">
      <w:pPr>
        <w:pStyle w:val="Nadpis5"/>
        <w:rPr>
          <w:lang w:val="cs-CZ"/>
        </w:rPr>
      </w:pPr>
      <w:r w:rsidRPr="00EF6E70">
        <w:rPr>
          <w:lang w:val="it-IT" w:bidi="it-IT"/>
        </w:rPr>
        <w:t>L’unità di risposta sarà in versione compatta non modulare e sarà destinata all’installazione ad incasso. Il suo pannello anteriore sarà in vetro temperato da 3 mm.</w:t>
      </w:r>
    </w:p>
    <w:p w:rsidR="00EF6E70" w:rsidRPr="00EF6E70" w:rsidRDefault="00780B0C" w:rsidP="009D3517">
      <w:pPr>
        <w:pStyle w:val="Nadpis5"/>
        <w:rPr>
          <w:lang w:val="cs-CZ"/>
        </w:rPr>
      </w:pPr>
      <w:r w:rsidRPr="00EF6E70">
        <w:rPr>
          <w:lang w:val="it-IT" w:bidi="it-IT"/>
        </w:rPr>
        <w:t xml:space="preserve">L’unità di risposta consente la gestione con comandi touch </w:t>
      </w:r>
      <w:r w:rsidR="00EF6E70" w:rsidRPr="00EF6E70">
        <w:rPr>
          <w:lang w:val="it-IT" w:bidi="it-IT"/>
        </w:rPr>
        <w:t>tramite pulsanti touch capacitivi con retroilluminazione</w:t>
      </w:r>
      <w:r w:rsidR="00EF6E70" w:rsidRPr="00EF6E70">
        <w:rPr>
          <w:lang w:val="it-IT" w:bidi="it-IT"/>
        </w:rPr>
        <w:t>.</w:t>
      </w:r>
    </w:p>
    <w:p w:rsidR="007D3EEB" w:rsidRPr="00EF6E70" w:rsidRDefault="00780B0C" w:rsidP="009D3517">
      <w:pPr>
        <w:pStyle w:val="Nadpis5"/>
        <w:rPr>
          <w:lang w:val="cs-CZ"/>
        </w:rPr>
      </w:pPr>
      <w:r w:rsidRPr="00EF6E70">
        <w:rPr>
          <w:lang w:val="it-IT" w:bidi="it-IT"/>
        </w:rPr>
        <w:t>L’unità di risposta fornisce solo comunicazione audio handsfre</w:t>
      </w:r>
      <w:r w:rsidR="00EF6E70" w:rsidRPr="00EF6E70">
        <w:rPr>
          <w:lang w:val="it-IT" w:bidi="it-IT"/>
        </w:rPr>
        <w:t>e</w:t>
      </w:r>
      <w:r w:rsidRPr="00EF6E70">
        <w:rPr>
          <w:lang w:val="it-IT" w:bidi="it-IT"/>
        </w:rPr>
        <w:t>.</w:t>
      </w:r>
    </w:p>
    <w:p w:rsidR="006C14A0" w:rsidRPr="00EF6E70" w:rsidRDefault="00780B0C" w:rsidP="006C14A0">
      <w:pPr>
        <w:pStyle w:val="Nadpis5"/>
        <w:rPr>
          <w:lang w:val="cs-CZ"/>
        </w:rPr>
      </w:pPr>
      <w:r w:rsidRPr="00EF6E70">
        <w:rPr>
          <w:lang w:val="it-IT" w:bidi="it-IT"/>
        </w:rPr>
        <w:t>L’unità di risposta sarà installata in una scatola tonda per il montaggio ad incasso, con diametro 100 mm.</w:t>
      </w:r>
    </w:p>
    <w:p w:rsidR="006C14A0" w:rsidRPr="00EF6E70" w:rsidRDefault="00780B0C" w:rsidP="006C14A0">
      <w:pPr>
        <w:pStyle w:val="Nadpis5"/>
        <w:rPr>
          <w:lang w:val="cs-CZ"/>
        </w:rPr>
      </w:pPr>
      <w:r w:rsidRPr="00EF6E70">
        <w:rPr>
          <w:lang w:val="it-IT" w:bidi="it-IT"/>
        </w:rPr>
        <w:t>L’unità di risposta consentirà l’adattamento dell’angolo di installazione verticale fino a 5° a sinistra o a destra.</w:t>
      </w:r>
    </w:p>
    <w:p w:rsidR="00546640" w:rsidRPr="0056123B" w:rsidRDefault="00780B0C" w:rsidP="00932225">
      <w:pPr>
        <w:pStyle w:val="Nadpis4"/>
        <w:rPr>
          <w:lang w:val="cs-CZ"/>
        </w:rPr>
      </w:pPr>
      <w:r w:rsidRPr="0056123B">
        <w:rPr>
          <w:lang w:val="it-IT" w:bidi="it-IT"/>
        </w:rPr>
        <w:t xml:space="preserve">L’unità di risposta </w:t>
      </w:r>
      <w:bookmarkStart w:id="19" w:name="_Hlk41554512"/>
      <w:r w:rsidRPr="0056123B">
        <w:rPr>
          <w:lang w:val="it-IT" w:bidi="it-IT"/>
        </w:rPr>
        <w:t>sarà conforme o superiore ai seguenti requisiti di potenza</w:t>
      </w:r>
      <w:bookmarkEnd w:id="19"/>
      <w:r w:rsidRPr="0056123B">
        <w:rPr>
          <w:lang w:val="it-IT" w:bidi="it-IT"/>
        </w:rPr>
        <w:t>:</w:t>
      </w:r>
    </w:p>
    <w:p w:rsidR="000E2D3D" w:rsidRPr="0056123B" w:rsidRDefault="00EC2B5E" w:rsidP="007345E3">
      <w:pPr>
        <w:pStyle w:val="Nadpis5"/>
        <w:rPr>
          <w:lang w:val="cs-CZ"/>
        </w:rPr>
      </w:pPr>
      <w:bookmarkStart w:id="20" w:name="OLE_LINK5"/>
      <w:bookmarkStart w:id="21" w:name="OLE_LINK6"/>
      <w:r w:rsidRPr="0056123B">
        <w:rPr>
          <w:lang w:val="it-IT" w:bidi="it-IT"/>
        </w:rPr>
        <w:t>Retroilluminazione</w:t>
      </w:r>
    </w:p>
    <w:bookmarkEnd w:id="20"/>
    <w:bookmarkEnd w:id="21"/>
    <w:p w:rsidR="00EF6E70" w:rsidRPr="00EF6E70" w:rsidRDefault="00780B0C" w:rsidP="00EF6E70">
      <w:pPr>
        <w:pStyle w:val="Nadpis6"/>
        <w:rPr>
          <w:lang w:val="it-IT" w:bidi="it-IT"/>
        </w:rPr>
      </w:pPr>
      <w:proofErr w:type="spellStart"/>
      <w:r w:rsidRPr="00EF6E70">
        <w:rPr>
          <w:lang w:bidi="it-IT"/>
        </w:rPr>
        <w:t>L’unità</w:t>
      </w:r>
      <w:proofErr w:type="spellEnd"/>
      <w:r w:rsidRPr="00EF6E70">
        <w:rPr>
          <w:lang w:bidi="it-IT"/>
        </w:rPr>
        <w:t xml:space="preserve"> di </w:t>
      </w:r>
      <w:proofErr w:type="spellStart"/>
      <w:r w:rsidRPr="00EF6E70">
        <w:rPr>
          <w:lang w:bidi="it-IT"/>
        </w:rPr>
        <w:t>risposta</w:t>
      </w:r>
      <w:proofErr w:type="spellEnd"/>
      <w:r w:rsidRPr="00EF6E70">
        <w:rPr>
          <w:lang w:bidi="it-IT"/>
        </w:rPr>
        <w:t xml:space="preserve"> </w:t>
      </w:r>
      <w:proofErr w:type="spellStart"/>
      <w:r w:rsidRPr="00EF6E70">
        <w:rPr>
          <w:lang w:bidi="it-IT"/>
        </w:rPr>
        <w:t>supporterà</w:t>
      </w:r>
      <w:proofErr w:type="spellEnd"/>
      <w:r w:rsidRPr="00EF6E70">
        <w:rPr>
          <w:lang w:bidi="it-IT"/>
        </w:rPr>
        <w:t xml:space="preserve"> </w:t>
      </w:r>
      <w:proofErr w:type="spellStart"/>
      <w:r w:rsidRPr="00EF6E70">
        <w:rPr>
          <w:lang w:bidi="it-IT"/>
        </w:rPr>
        <w:t>l’impostazione</w:t>
      </w:r>
      <w:proofErr w:type="spellEnd"/>
      <w:r w:rsidRPr="00EF6E70">
        <w:rPr>
          <w:lang w:bidi="it-IT"/>
        </w:rPr>
        <w:t xml:space="preserve"> </w:t>
      </w:r>
      <w:proofErr w:type="spellStart"/>
      <w:r w:rsidRPr="00EF6E70">
        <w:rPr>
          <w:lang w:bidi="it-IT"/>
        </w:rPr>
        <w:t>manuale</w:t>
      </w:r>
      <w:proofErr w:type="spellEnd"/>
      <w:r w:rsidRPr="00EF6E70">
        <w:rPr>
          <w:lang w:bidi="it-IT"/>
        </w:rPr>
        <w:t xml:space="preserve"> </w:t>
      </w:r>
      <w:r w:rsidR="00EF6E70" w:rsidRPr="00EF6E70">
        <w:rPr>
          <w:lang w:bidi="it-IT"/>
        </w:rPr>
        <w:t xml:space="preserve">del </w:t>
      </w:r>
      <w:proofErr w:type="spellStart"/>
      <w:r w:rsidR="00EF6E70" w:rsidRPr="00EF6E70">
        <w:rPr>
          <w:lang w:bidi="it-IT"/>
        </w:rPr>
        <w:t>livello</w:t>
      </w:r>
      <w:proofErr w:type="spellEnd"/>
      <w:r w:rsidR="00EF6E70" w:rsidRPr="00EF6E70">
        <w:rPr>
          <w:lang w:bidi="it-IT"/>
        </w:rPr>
        <w:t xml:space="preserve"> di </w:t>
      </w:r>
      <w:r w:rsidR="00EF6E70">
        <w:rPr>
          <w:lang w:val="it-IT" w:bidi="it-IT"/>
        </w:rPr>
        <w:t>r</w:t>
      </w:r>
      <w:r w:rsidR="00EF6E70" w:rsidRPr="00EF6E70">
        <w:rPr>
          <w:lang w:val="it-IT" w:bidi="it-IT"/>
        </w:rPr>
        <w:t>etroilluminazione</w:t>
      </w:r>
    </w:p>
    <w:p w:rsidR="00D07076" w:rsidRPr="00EF6E70" w:rsidRDefault="00780B0C" w:rsidP="0059548D">
      <w:pPr>
        <w:pStyle w:val="Nadpis6"/>
        <w:rPr>
          <w:lang w:val="cs-CZ"/>
        </w:rPr>
      </w:pPr>
      <w:r w:rsidRPr="00EF6E70">
        <w:rPr>
          <w:lang w:val="it-IT" w:bidi="it-IT"/>
        </w:rPr>
        <w:t xml:space="preserve">L’unità di risposta supporterà </w:t>
      </w:r>
      <w:r w:rsidR="00EF6E70" w:rsidRPr="00EF6E70">
        <w:rPr>
          <w:lang w:val="it-IT" w:bidi="it-IT"/>
        </w:rPr>
        <w:t>la disabilitazione manuale della retroilluminazione.</w:t>
      </w:r>
    </w:p>
    <w:p w:rsidR="000E2D3D" w:rsidRPr="0056123B" w:rsidRDefault="00271C8C" w:rsidP="007345E3">
      <w:pPr>
        <w:pStyle w:val="Nadpis5"/>
        <w:rPr>
          <w:lang w:val="cs-CZ"/>
        </w:rPr>
      </w:pPr>
      <w:r w:rsidRPr="0056123B">
        <w:rPr>
          <w:lang w:val="it-IT" w:bidi="it-IT"/>
        </w:rPr>
        <w:t>Audio</w:t>
      </w:r>
    </w:p>
    <w:p w:rsidR="000E2D3D" w:rsidRPr="0056123B" w:rsidRDefault="00780B0C" w:rsidP="00CC3D41">
      <w:pPr>
        <w:pStyle w:val="Nadpis6"/>
        <w:rPr>
          <w:lang w:val="cs-CZ"/>
        </w:rPr>
      </w:pPr>
      <w:r w:rsidRPr="0056123B">
        <w:rPr>
          <w:lang w:val="it-IT" w:bidi="it-IT"/>
        </w:rPr>
        <w:t xml:space="preserve">L’unità di risposta supporterà </w:t>
      </w:r>
      <w:bookmarkStart w:id="22" w:name="_Hlk41555433"/>
      <w:r w:rsidRPr="0056123B">
        <w:rPr>
          <w:lang w:val="it-IT" w:bidi="it-IT"/>
        </w:rPr>
        <w:t>la trasmissione audio bilaterale interamente duplex</w:t>
      </w:r>
      <w:bookmarkEnd w:id="22"/>
      <w:r w:rsidRPr="0056123B">
        <w:rPr>
          <w:lang w:val="it-IT" w:bidi="it-IT"/>
        </w:rPr>
        <w:t>:</w:t>
      </w:r>
    </w:p>
    <w:p w:rsidR="000E2D3D" w:rsidRPr="0056123B" w:rsidRDefault="00173B04" w:rsidP="004F6E68">
      <w:pPr>
        <w:pStyle w:val="Nadpis7"/>
        <w:rPr>
          <w:lang w:val="cs-CZ"/>
        </w:rPr>
      </w:pPr>
      <w:bookmarkStart w:id="23" w:name="_Hlk41555445"/>
      <w:r w:rsidRPr="0056123B">
        <w:rPr>
          <w:lang w:val="it-IT" w:bidi="it-IT"/>
        </w:rPr>
        <w:t>Fonti in ingresso</w:t>
      </w:r>
    </w:p>
    <w:p w:rsidR="00A551FE" w:rsidRPr="0056123B" w:rsidRDefault="0054406E" w:rsidP="004F6E68">
      <w:pPr>
        <w:pStyle w:val="Nadpis8"/>
        <w:rPr>
          <w:lang w:val="cs-CZ"/>
        </w:rPr>
      </w:pPr>
      <w:bookmarkStart w:id="24" w:name="_Hlk41555456"/>
      <w:bookmarkEnd w:id="23"/>
      <w:r w:rsidRPr="0056123B">
        <w:rPr>
          <w:lang w:val="it-IT" w:bidi="it-IT"/>
        </w:rPr>
        <w:t xml:space="preserve">Microfono integrato </w:t>
      </w:r>
    </w:p>
    <w:bookmarkEnd w:id="24"/>
    <w:p w:rsidR="000E2D3D" w:rsidRPr="0056123B" w:rsidRDefault="004F6E68" w:rsidP="004F6E68">
      <w:pPr>
        <w:pStyle w:val="Nadpis7"/>
        <w:rPr>
          <w:lang w:val="cs-CZ"/>
        </w:rPr>
      </w:pPr>
      <w:r w:rsidRPr="0056123B">
        <w:rPr>
          <w:lang w:val="it-IT" w:bidi="it-IT"/>
        </w:rPr>
        <w:tab/>
      </w:r>
      <w:bookmarkStart w:id="25" w:name="_Hlk41555468"/>
      <w:r w:rsidRPr="0056123B">
        <w:rPr>
          <w:lang w:val="it-IT" w:bidi="it-IT"/>
        </w:rPr>
        <w:t>Fonti in uscita</w:t>
      </w:r>
      <w:bookmarkEnd w:id="25"/>
    </w:p>
    <w:p w:rsidR="000E2D3D" w:rsidRPr="00EF6E70" w:rsidRDefault="00173B04" w:rsidP="004F6E68">
      <w:pPr>
        <w:pStyle w:val="Nadpis8"/>
        <w:rPr>
          <w:lang w:val="cs-CZ"/>
        </w:rPr>
      </w:pPr>
      <w:r w:rsidRPr="0056123B">
        <w:rPr>
          <w:lang w:val="it-IT" w:bidi="it-IT"/>
        </w:rPr>
        <w:t>Altoparlante incorporato, 2W integrato</w:t>
      </w:r>
    </w:p>
    <w:p w:rsidR="00EF6E70" w:rsidRPr="0056123B" w:rsidRDefault="00EF6E70" w:rsidP="004F6E68">
      <w:pPr>
        <w:pStyle w:val="Nadpis8"/>
        <w:rPr>
          <w:lang w:val="cs-CZ"/>
        </w:rPr>
      </w:pPr>
      <w:r>
        <w:rPr>
          <w:lang w:val="it-IT" w:bidi="it-IT"/>
        </w:rPr>
        <w:t>Line out</w:t>
      </w:r>
    </w:p>
    <w:p w:rsidR="004F6E68" w:rsidRPr="0056123B" w:rsidRDefault="00780B0C" w:rsidP="004F6E68">
      <w:pPr>
        <w:pStyle w:val="Nadpis6"/>
        <w:rPr>
          <w:lang w:val="cs-CZ"/>
        </w:rPr>
      </w:pPr>
      <w:r w:rsidRPr="0056123B">
        <w:rPr>
          <w:lang w:val="it-IT" w:bidi="it-IT"/>
        </w:rPr>
        <w:t xml:space="preserve">L’unità di risposta consentirà </w:t>
      </w:r>
      <w:bookmarkStart w:id="26" w:name="_Hlk41555526"/>
      <w:r w:rsidRPr="0056123B">
        <w:rPr>
          <w:lang w:val="it-IT" w:bidi="it-IT"/>
        </w:rPr>
        <w:t>l’impostazione autonoma del livello di volume per</w:t>
      </w:r>
      <w:bookmarkEnd w:id="26"/>
      <w:r w:rsidRPr="0056123B">
        <w:rPr>
          <w:lang w:val="it-IT" w:bidi="it-IT"/>
        </w:rPr>
        <w:t>:</w:t>
      </w:r>
    </w:p>
    <w:p w:rsidR="00CC4382" w:rsidRPr="0056123B" w:rsidRDefault="001C03CF" w:rsidP="00573E6F">
      <w:pPr>
        <w:pStyle w:val="Nadpis7"/>
        <w:rPr>
          <w:lang w:val="cs-CZ"/>
        </w:rPr>
      </w:pPr>
      <w:r w:rsidRPr="0056123B">
        <w:rPr>
          <w:lang w:val="it-IT" w:bidi="it-IT"/>
        </w:rPr>
        <w:t>Chiamate</w:t>
      </w:r>
    </w:p>
    <w:p w:rsidR="00CC4382" w:rsidRPr="0056123B" w:rsidRDefault="00173B04" w:rsidP="00573E6F">
      <w:pPr>
        <w:pStyle w:val="Nadpis7"/>
        <w:rPr>
          <w:lang w:val="cs-CZ"/>
        </w:rPr>
      </w:pPr>
      <w:r w:rsidRPr="0056123B">
        <w:rPr>
          <w:lang w:val="it-IT" w:bidi="it-IT"/>
        </w:rPr>
        <w:t>Toni suoneria</w:t>
      </w:r>
    </w:p>
    <w:p w:rsidR="000E2D3D" w:rsidRPr="0056123B" w:rsidRDefault="00A64CC6" w:rsidP="0054406E">
      <w:pPr>
        <w:pStyle w:val="Nadpis6"/>
        <w:rPr>
          <w:lang w:val="cs-CZ"/>
        </w:rPr>
      </w:pPr>
      <w:r w:rsidRPr="0056123B">
        <w:rPr>
          <w:lang w:val="it-IT" w:bidi="it-IT"/>
        </w:rPr>
        <w:t>Codifica</w:t>
      </w:r>
    </w:p>
    <w:p w:rsidR="000E2D3D" w:rsidRPr="0056123B" w:rsidRDefault="00780B0C" w:rsidP="0054406E">
      <w:pPr>
        <w:pStyle w:val="Nadpis7"/>
        <w:rPr>
          <w:lang w:val="cs-CZ"/>
        </w:rPr>
      </w:pPr>
      <w:r w:rsidRPr="0056123B">
        <w:rPr>
          <w:lang w:val="it-IT" w:bidi="it-IT"/>
        </w:rPr>
        <w:t>L’unità di risposta supporterà la codifica:</w:t>
      </w:r>
    </w:p>
    <w:p w:rsidR="0029541E" w:rsidRPr="0056123B" w:rsidRDefault="0029541E" w:rsidP="0029541E">
      <w:pPr>
        <w:pStyle w:val="Nadpis8"/>
        <w:rPr>
          <w:lang w:val="cs-CZ"/>
        </w:rPr>
      </w:pPr>
      <w:r w:rsidRPr="0056123B">
        <w:rPr>
          <w:lang w:val="it-IT" w:bidi="it-IT"/>
        </w:rPr>
        <w:t>G.711</w:t>
      </w:r>
    </w:p>
    <w:p w:rsidR="00573E6F" w:rsidRPr="0056123B" w:rsidRDefault="00573E6F" w:rsidP="00573E6F">
      <w:pPr>
        <w:pStyle w:val="Nadpis8"/>
        <w:rPr>
          <w:lang w:val="cs-CZ"/>
        </w:rPr>
      </w:pPr>
      <w:r w:rsidRPr="0056123B">
        <w:rPr>
          <w:lang w:val="it-IT" w:bidi="it-IT"/>
        </w:rPr>
        <w:t xml:space="preserve">G.722 </w:t>
      </w:r>
      <w:bookmarkStart w:id="27" w:name="_Hlk41829605"/>
      <w:r w:rsidRPr="0056123B">
        <w:rPr>
          <w:lang w:val="it-IT" w:bidi="it-IT"/>
        </w:rPr>
        <w:t>(banda larga</w:t>
      </w:r>
      <w:bookmarkEnd w:id="27"/>
      <w:r w:rsidRPr="0056123B">
        <w:rPr>
          <w:lang w:val="it-IT" w:bidi="it-IT"/>
        </w:rPr>
        <w:t>)</w:t>
      </w:r>
    </w:p>
    <w:p w:rsidR="00573E6F" w:rsidRPr="0056123B" w:rsidRDefault="00573E6F" w:rsidP="00573E6F">
      <w:pPr>
        <w:pStyle w:val="Nadpis8"/>
        <w:rPr>
          <w:lang w:val="cs-CZ"/>
        </w:rPr>
      </w:pPr>
      <w:r w:rsidRPr="0056123B">
        <w:rPr>
          <w:lang w:val="it-IT" w:bidi="it-IT"/>
        </w:rPr>
        <w:t>G.729</w:t>
      </w:r>
    </w:p>
    <w:p w:rsidR="00573E6F" w:rsidRPr="0056123B" w:rsidRDefault="00573E6F" w:rsidP="00573E6F">
      <w:pPr>
        <w:pStyle w:val="Nadpis8"/>
        <w:rPr>
          <w:lang w:val="cs-CZ"/>
        </w:rPr>
      </w:pPr>
      <w:r w:rsidRPr="0056123B">
        <w:rPr>
          <w:lang w:val="it-IT" w:bidi="it-IT"/>
        </w:rPr>
        <w:t>L16 / 16kHz (banda larga)</w:t>
      </w:r>
    </w:p>
    <w:p w:rsidR="0030397F" w:rsidRPr="0056123B" w:rsidRDefault="00780B0C" w:rsidP="0030397F">
      <w:pPr>
        <w:pStyle w:val="Nadpis6"/>
        <w:rPr>
          <w:lang w:val="cs-CZ"/>
        </w:rPr>
      </w:pPr>
      <w:r w:rsidRPr="0056123B">
        <w:rPr>
          <w:lang w:val="it-IT" w:bidi="it-IT"/>
        </w:rPr>
        <w:t>L’unità di risposta sarà munita di cancellazione attiva dell’eco.</w:t>
      </w:r>
    </w:p>
    <w:p w:rsidR="004E1CB7" w:rsidRPr="0056123B" w:rsidRDefault="00780B0C" w:rsidP="004E1CB7">
      <w:pPr>
        <w:pStyle w:val="Nadpis6"/>
        <w:rPr>
          <w:lang w:val="cs-CZ"/>
        </w:rPr>
      </w:pPr>
      <w:r w:rsidRPr="0056123B">
        <w:rPr>
          <w:lang w:val="it-IT" w:bidi="it-IT"/>
        </w:rPr>
        <w:t>L’unità di risposta consente la ricezione audio attraverso:</w:t>
      </w:r>
    </w:p>
    <w:p w:rsidR="004E1CB7" w:rsidRPr="0056123B" w:rsidRDefault="004E1CB7" w:rsidP="004E1CB7">
      <w:pPr>
        <w:pStyle w:val="Nadpis7"/>
        <w:rPr>
          <w:lang w:val="cs-CZ"/>
        </w:rPr>
      </w:pPr>
      <w:r w:rsidRPr="0056123B">
        <w:rPr>
          <w:lang w:val="it-IT" w:bidi="it-IT"/>
        </w:rPr>
        <w:t>RTP (Unicast &amp; Multicast)</w:t>
      </w:r>
    </w:p>
    <w:p w:rsidR="00C8012A" w:rsidRPr="00A72701" w:rsidRDefault="00A64CC6" w:rsidP="007345E3">
      <w:pPr>
        <w:pStyle w:val="Nadpis5"/>
        <w:rPr>
          <w:lang w:val="cs-CZ"/>
        </w:rPr>
      </w:pPr>
      <w:r w:rsidRPr="00A72701">
        <w:rPr>
          <w:lang w:val="it-IT" w:bidi="it-IT"/>
        </w:rPr>
        <w:t>Funzioni chiamata</w:t>
      </w:r>
    </w:p>
    <w:p w:rsidR="00B71B55" w:rsidRPr="00A72701" w:rsidRDefault="00780B0C" w:rsidP="00680C9A">
      <w:pPr>
        <w:pStyle w:val="Nadpis6"/>
        <w:rPr>
          <w:lang w:val="cs-CZ"/>
        </w:rPr>
      </w:pPr>
      <w:r w:rsidRPr="00A72701">
        <w:rPr>
          <w:lang w:val="it-IT" w:bidi="it-IT"/>
        </w:rPr>
        <w:t>L’unità di risposta supporterà gli standard VoIP, nello specifico il protocollo SIP.</w:t>
      </w:r>
    </w:p>
    <w:p w:rsidR="00680C9A" w:rsidRPr="00A72701" w:rsidRDefault="00AF2FDB" w:rsidP="00243426">
      <w:pPr>
        <w:pStyle w:val="Nadpis6"/>
        <w:rPr>
          <w:lang w:val="cs-CZ"/>
        </w:rPr>
      </w:pPr>
      <w:r w:rsidRPr="00A72701">
        <w:rPr>
          <w:lang w:val="it-IT" w:bidi="it-IT"/>
        </w:rPr>
        <w:t>Sarà possibile utilizzare l’unità di risposta nella modalità peer-to-peer (senza impiego del server centrale o principale) o comunque integrarla nel SIP/PBX.</w:t>
      </w:r>
    </w:p>
    <w:p w:rsidR="00680C9A" w:rsidRPr="00A72701" w:rsidRDefault="00780B0C" w:rsidP="00680C9A">
      <w:pPr>
        <w:pStyle w:val="Nadpis6"/>
        <w:rPr>
          <w:lang w:val="cs-CZ"/>
        </w:rPr>
      </w:pPr>
      <w:r w:rsidRPr="00A72701">
        <w:rPr>
          <w:lang w:val="it-IT" w:bidi="it-IT"/>
        </w:rPr>
        <w:t xml:space="preserve">L’unità di risposta supporterà l’impiego di SIP Proxy, </w:t>
      </w:r>
      <w:bookmarkStart w:id="28" w:name="_Hlk41555882"/>
      <w:r w:rsidRPr="00A72701">
        <w:rPr>
          <w:lang w:val="it-IT" w:bidi="it-IT"/>
        </w:rPr>
        <w:t>che può essere analogo a SIP registrar per le chiamate in partenza</w:t>
      </w:r>
      <w:bookmarkEnd w:id="28"/>
      <w:r w:rsidRPr="00A72701">
        <w:rPr>
          <w:lang w:val="it-IT" w:bidi="it-IT"/>
        </w:rPr>
        <w:t>.</w:t>
      </w:r>
    </w:p>
    <w:p w:rsidR="007E5F4B" w:rsidRPr="0056123B" w:rsidRDefault="00780B0C" w:rsidP="007E5F4B">
      <w:pPr>
        <w:pStyle w:val="Nadpis6"/>
        <w:rPr>
          <w:lang w:val="cs-CZ"/>
        </w:rPr>
      </w:pPr>
      <w:r w:rsidRPr="0056123B">
        <w:rPr>
          <w:lang w:val="it-IT" w:bidi="it-IT"/>
        </w:rPr>
        <w:t xml:space="preserve">L’unità di risposta supporterà </w:t>
      </w:r>
      <w:r w:rsidR="00EF6E70" w:rsidRPr="00EF6E70">
        <w:rPr>
          <w:lang w:val="it-IT" w:bidi="it-IT"/>
        </w:rPr>
        <w:t>la composizione di un massimo di due numeri separati</w:t>
      </w:r>
      <w:r w:rsidRPr="0056123B">
        <w:rPr>
          <w:lang w:val="it-IT" w:bidi="it-IT"/>
        </w:rPr>
        <w:t>.</w:t>
      </w:r>
    </w:p>
    <w:p w:rsidR="00EF6E70" w:rsidRPr="00EF6E70" w:rsidRDefault="00780B0C" w:rsidP="00550A65">
      <w:pPr>
        <w:pStyle w:val="Nadpis6"/>
        <w:rPr>
          <w:lang w:val="cs-CZ"/>
        </w:rPr>
      </w:pPr>
      <w:r w:rsidRPr="00EF6E70">
        <w:rPr>
          <w:lang w:val="it-IT" w:bidi="it-IT"/>
        </w:rPr>
        <w:t xml:space="preserve">L’unità di risposta supporterà </w:t>
      </w:r>
      <w:r w:rsidR="00EF6E70" w:rsidRPr="00EF6E70">
        <w:rPr>
          <w:lang w:val="it-IT" w:bidi="it-IT"/>
        </w:rPr>
        <w:t>la risposta automatica alla chiamat</w:t>
      </w:r>
      <w:r w:rsidR="00EF6E70">
        <w:rPr>
          <w:lang w:val="it-IT" w:bidi="it-IT"/>
        </w:rPr>
        <w:t>e</w:t>
      </w:r>
      <w:r w:rsidR="00EF6E70" w:rsidRPr="00EF6E70">
        <w:rPr>
          <w:lang w:val="it-IT" w:bidi="it-IT"/>
        </w:rPr>
        <w:t>.</w:t>
      </w:r>
    </w:p>
    <w:p w:rsidR="00150D6A" w:rsidRPr="0056123B" w:rsidRDefault="007E64EA" w:rsidP="007345E3">
      <w:pPr>
        <w:pStyle w:val="Nadpis5"/>
        <w:rPr>
          <w:lang w:val="cs-CZ"/>
        </w:rPr>
      </w:pPr>
      <w:bookmarkStart w:id="29" w:name="_Hlk41555947"/>
      <w:r w:rsidRPr="0056123B">
        <w:rPr>
          <w:lang w:val="it-IT" w:bidi="it-IT"/>
        </w:rPr>
        <w:t>Funzione controllo accesso</w:t>
      </w:r>
    </w:p>
    <w:bookmarkEnd w:id="29"/>
    <w:p w:rsidR="00150D6A" w:rsidRPr="0056123B" w:rsidRDefault="00780B0C" w:rsidP="00150D6A">
      <w:pPr>
        <w:pStyle w:val="Nadpis6"/>
        <w:rPr>
          <w:lang w:val="cs-CZ"/>
        </w:rPr>
      </w:pPr>
      <w:r w:rsidRPr="0056123B">
        <w:rPr>
          <w:lang w:val="it-IT" w:bidi="it-IT"/>
        </w:rPr>
        <w:lastRenderedPageBreak/>
        <w:t xml:space="preserve">L’unità di risposta </w:t>
      </w:r>
      <w:bookmarkStart w:id="30" w:name="_Hlk41555991"/>
      <w:r w:rsidRPr="0056123B">
        <w:rPr>
          <w:lang w:val="it-IT" w:bidi="it-IT"/>
        </w:rPr>
        <w:t>supporterà l’attivazione a distanza del blocco citofono mediante codice DTMF</w:t>
      </w:r>
      <w:bookmarkEnd w:id="30"/>
      <w:r w:rsidRPr="0056123B">
        <w:rPr>
          <w:lang w:val="it-IT" w:bidi="it-IT"/>
        </w:rPr>
        <w:t>.</w:t>
      </w:r>
    </w:p>
    <w:p w:rsidR="001A5112" w:rsidRPr="0056123B" w:rsidRDefault="00780B0C" w:rsidP="001A5112">
      <w:pPr>
        <w:pStyle w:val="Nadpis6"/>
        <w:rPr>
          <w:lang w:val="cs-CZ"/>
        </w:rPr>
      </w:pPr>
      <w:r w:rsidRPr="0056123B">
        <w:rPr>
          <w:lang w:val="it-IT" w:bidi="it-IT"/>
        </w:rPr>
        <w:t>L’unità di risposta supporterà almeno tre diversi codici DTMF per ciascuna destinazione.</w:t>
      </w:r>
    </w:p>
    <w:p w:rsidR="001224E7" w:rsidRPr="0056123B" w:rsidRDefault="00780B0C" w:rsidP="00316BC7">
      <w:pPr>
        <w:pStyle w:val="Nadpis6"/>
        <w:rPr>
          <w:lang w:val="cs-CZ"/>
        </w:rPr>
      </w:pPr>
      <w:r w:rsidRPr="0056123B">
        <w:rPr>
          <w:lang w:val="it-IT" w:bidi="it-IT"/>
        </w:rPr>
        <w:t>L’unità di risposta supporterà l’attivazione a distanza del blocco citofono mediante HTTP.</w:t>
      </w:r>
    </w:p>
    <w:p w:rsidR="001224E7" w:rsidRPr="0056123B" w:rsidRDefault="00780B0C" w:rsidP="00316BC7">
      <w:pPr>
        <w:pStyle w:val="Nadpis6"/>
        <w:rPr>
          <w:lang w:val="cs-CZ"/>
        </w:rPr>
      </w:pPr>
      <w:r w:rsidRPr="0056123B">
        <w:rPr>
          <w:lang w:val="it-IT" w:bidi="it-IT"/>
        </w:rPr>
        <w:t xml:space="preserve">L’unità di risposta supporterà almeno </w:t>
      </w:r>
      <w:r w:rsidR="00EF6E70">
        <w:rPr>
          <w:lang w:val="it-IT" w:bidi="it-IT"/>
        </w:rPr>
        <w:t>due</w:t>
      </w:r>
      <w:r w:rsidRPr="0056123B">
        <w:rPr>
          <w:lang w:val="it-IT" w:bidi="it-IT"/>
        </w:rPr>
        <w:t xml:space="preserve"> diversi blocchi per ciascun citofono, che sarà possibile gestire mediante comandi HTTP.</w:t>
      </w:r>
    </w:p>
    <w:p w:rsidR="007C7F9F" w:rsidRPr="0056123B" w:rsidRDefault="00B13B63" w:rsidP="007C7F9F">
      <w:pPr>
        <w:pStyle w:val="Nadpis5"/>
        <w:rPr>
          <w:lang w:val="cs-CZ"/>
        </w:rPr>
      </w:pPr>
      <w:r w:rsidRPr="0056123B">
        <w:rPr>
          <w:lang w:val="it-IT" w:bidi="it-IT"/>
        </w:rPr>
        <w:t>Funzione eventi</w:t>
      </w:r>
    </w:p>
    <w:p w:rsidR="007C7F9F" w:rsidRPr="0056123B" w:rsidRDefault="00780B0C" w:rsidP="007C7F9F">
      <w:pPr>
        <w:pStyle w:val="Nadpis6"/>
        <w:rPr>
          <w:lang w:val="cs-CZ"/>
        </w:rPr>
      </w:pPr>
      <w:r w:rsidRPr="0056123B">
        <w:rPr>
          <w:lang w:val="it-IT" w:bidi="it-IT"/>
        </w:rPr>
        <w:t>L’unità di risposta supporterà la notifica sonora in caso di attivazione dell’ingresso interno (per es. tasto campanello collegato).</w:t>
      </w:r>
    </w:p>
    <w:p w:rsidR="000E2D3D" w:rsidRPr="0056123B" w:rsidRDefault="00271C8C" w:rsidP="007345E3">
      <w:pPr>
        <w:pStyle w:val="Nadpis5"/>
        <w:rPr>
          <w:lang w:val="cs-CZ"/>
        </w:rPr>
      </w:pPr>
      <w:r w:rsidRPr="0056123B">
        <w:rPr>
          <w:lang w:val="it-IT" w:bidi="it-IT"/>
        </w:rPr>
        <w:t>Interfaccia utente</w:t>
      </w:r>
    </w:p>
    <w:p w:rsidR="00546640" w:rsidRPr="0056123B" w:rsidRDefault="00546640" w:rsidP="00271C8C">
      <w:pPr>
        <w:pStyle w:val="Nadpis6"/>
        <w:rPr>
          <w:lang w:val="cs-CZ"/>
        </w:rPr>
      </w:pPr>
      <w:r w:rsidRPr="0056123B">
        <w:rPr>
          <w:lang w:val="it-IT" w:bidi="it-IT"/>
        </w:rPr>
        <w:t>Server web</w:t>
      </w:r>
    </w:p>
    <w:p w:rsidR="00546640" w:rsidRPr="0056123B" w:rsidRDefault="00780B0C" w:rsidP="00CC3D41">
      <w:pPr>
        <w:pStyle w:val="Nadpis7"/>
        <w:rPr>
          <w:lang w:val="cs-CZ"/>
        </w:rPr>
      </w:pPr>
      <w:r w:rsidRPr="0056123B">
        <w:rPr>
          <w:lang w:val="it-IT" w:bidi="it-IT"/>
        </w:rPr>
        <w:t xml:space="preserve">L’unità di risposta </w:t>
      </w:r>
      <w:bookmarkStart w:id="31" w:name="_Hlk41556087"/>
      <w:r w:rsidRPr="0056123B">
        <w:rPr>
          <w:lang w:val="it-IT" w:bidi="it-IT"/>
        </w:rPr>
        <w:t>conterrà un server web incorporato che consente a diversi clienti di sfruttare le funzioni e le configurazioni nel sistema operativo standard e nel browser, con l’ausilio di comandi HTTP senza necessità di un ulteriore software</w:t>
      </w:r>
      <w:bookmarkEnd w:id="31"/>
      <w:r w:rsidRPr="0056123B">
        <w:rPr>
          <w:lang w:val="it-IT" w:bidi="it-IT"/>
        </w:rPr>
        <w:t>.</w:t>
      </w:r>
    </w:p>
    <w:p w:rsidR="00E71EFE" w:rsidRPr="0056123B" w:rsidRDefault="003C2FD2" w:rsidP="00E71EFE">
      <w:pPr>
        <w:pStyle w:val="Nadpis6"/>
        <w:rPr>
          <w:lang w:val="cs-CZ"/>
        </w:rPr>
      </w:pPr>
      <w:r w:rsidRPr="0056123B">
        <w:rPr>
          <w:lang w:val="it-IT" w:bidi="it-IT"/>
        </w:rPr>
        <w:t>Impostazione lingua</w:t>
      </w:r>
    </w:p>
    <w:p w:rsidR="00546640" w:rsidRPr="0056123B" w:rsidRDefault="00780B0C" w:rsidP="00E71EFE">
      <w:pPr>
        <w:pStyle w:val="Nadpis7"/>
        <w:rPr>
          <w:lang w:val="cs-CZ"/>
        </w:rPr>
      </w:pPr>
      <w:r w:rsidRPr="0056123B">
        <w:rPr>
          <w:lang w:val="it-IT" w:bidi="it-IT"/>
        </w:rPr>
        <w:t xml:space="preserve">L’unità di risposta </w:t>
      </w:r>
      <w:bookmarkStart w:id="32" w:name="_Hlk41556143"/>
      <w:r w:rsidRPr="0056123B">
        <w:rPr>
          <w:lang w:val="it-IT" w:bidi="it-IT"/>
        </w:rPr>
        <w:t>metterà a disposizione una funzione per cambiare la lingua dell’interfaccia utente; supporterà come minimo 7 lingue diverse e consentirà di aggiungere un’altra lingua secondo i requisiti dell’utente</w:t>
      </w:r>
      <w:bookmarkEnd w:id="32"/>
      <w:r w:rsidRPr="0056123B">
        <w:rPr>
          <w:lang w:val="it-IT" w:bidi="it-IT"/>
        </w:rPr>
        <w:t>.</w:t>
      </w:r>
    </w:p>
    <w:p w:rsidR="00546640" w:rsidRPr="0056123B" w:rsidRDefault="00546640" w:rsidP="00C65FCE">
      <w:pPr>
        <w:pStyle w:val="Nadpis6"/>
        <w:rPr>
          <w:lang w:val="cs-CZ"/>
        </w:rPr>
      </w:pPr>
      <w:r w:rsidRPr="0056123B">
        <w:rPr>
          <w:lang w:val="it-IT" w:bidi="it-IT"/>
        </w:rPr>
        <w:t>Indirizzi IP</w:t>
      </w:r>
    </w:p>
    <w:p w:rsidR="00546640" w:rsidRPr="0056123B" w:rsidRDefault="00780B0C" w:rsidP="00C65FCE">
      <w:pPr>
        <w:pStyle w:val="Nadpis7"/>
        <w:rPr>
          <w:lang w:val="cs-CZ"/>
        </w:rPr>
      </w:pPr>
      <w:r w:rsidRPr="0056123B">
        <w:rPr>
          <w:lang w:val="it-IT" w:bidi="it-IT"/>
        </w:rPr>
        <w:t xml:space="preserve">L’unità di risposta </w:t>
      </w:r>
      <w:bookmarkStart w:id="33" w:name="_Hlk41556172"/>
      <w:r w:rsidRPr="0056123B">
        <w:rPr>
          <w:lang w:val="it-IT" w:bidi="it-IT"/>
        </w:rPr>
        <w:t>supporterà sia gli indirizzi IP fissi sia quelli dinamicamente attribuiti tramite server DHCP (Dynamic Host Control Protocol)</w:t>
      </w:r>
      <w:bookmarkEnd w:id="33"/>
      <w:r w:rsidRPr="0056123B">
        <w:rPr>
          <w:lang w:val="it-IT" w:bidi="it-IT"/>
        </w:rPr>
        <w:t>.</w:t>
      </w:r>
    </w:p>
    <w:p w:rsidR="00E91760" w:rsidRPr="0056123B" w:rsidRDefault="00780B0C" w:rsidP="00E91760">
      <w:pPr>
        <w:pStyle w:val="Nadpis7"/>
        <w:rPr>
          <w:lang w:val="cs-CZ"/>
        </w:rPr>
      </w:pPr>
      <w:r w:rsidRPr="0056123B">
        <w:rPr>
          <w:lang w:val="it-IT" w:bidi="it-IT"/>
        </w:rPr>
        <w:t xml:space="preserve">L’unità di risposta </w:t>
      </w:r>
      <w:bookmarkStart w:id="34" w:name="_Hlk41556190"/>
      <w:r w:rsidRPr="0056123B">
        <w:rPr>
          <w:lang w:val="it-IT" w:bidi="it-IT"/>
        </w:rPr>
        <w:t>consentirà la rilevazione automatica del citofono mediante WS Discovery, a patto che l’utente abbia un computer munito di sistema operativo che supporta questo protocollo</w:t>
      </w:r>
      <w:bookmarkEnd w:id="34"/>
      <w:r w:rsidRPr="0056123B">
        <w:rPr>
          <w:lang w:val="it-IT" w:bidi="it-IT"/>
        </w:rPr>
        <w:t>.</w:t>
      </w:r>
    </w:p>
    <w:p w:rsidR="00546640" w:rsidRPr="0056123B" w:rsidRDefault="00780B0C" w:rsidP="00E71EFE">
      <w:pPr>
        <w:pStyle w:val="Nadpis7"/>
        <w:rPr>
          <w:lang w:val="cs-CZ"/>
        </w:rPr>
      </w:pPr>
      <w:r w:rsidRPr="0056123B">
        <w:rPr>
          <w:lang w:val="it-IT" w:bidi="it-IT"/>
        </w:rPr>
        <w:t xml:space="preserve">L’unità di risposta </w:t>
      </w:r>
      <w:bookmarkStart w:id="35" w:name="_Hlk41556200"/>
      <w:r w:rsidRPr="0056123B">
        <w:rPr>
          <w:lang w:val="it-IT" w:bidi="it-IT"/>
        </w:rPr>
        <w:t xml:space="preserve">supporterà </w:t>
      </w:r>
      <w:bookmarkEnd w:id="35"/>
      <w:r w:rsidRPr="0056123B">
        <w:rPr>
          <w:lang w:val="it-IT" w:bidi="it-IT"/>
        </w:rPr>
        <w:t>IPv4.</w:t>
      </w:r>
    </w:p>
    <w:p w:rsidR="000E2D3D" w:rsidRPr="0056123B" w:rsidRDefault="00271C8C" w:rsidP="007345E3">
      <w:pPr>
        <w:pStyle w:val="Nadpis5"/>
        <w:rPr>
          <w:lang w:val="cs-CZ"/>
        </w:rPr>
      </w:pPr>
      <w:r w:rsidRPr="0056123B">
        <w:rPr>
          <w:lang w:val="it-IT" w:bidi="it-IT"/>
        </w:rPr>
        <w:t>Protocolli</w:t>
      </w:r>
    </w:p>
    <w:p w:rsidR="000E2D3D" w:rsidRPr="0056123B" w:rsidRDefault="00780B0C" w:rsidP="00193765">
      <w:pPr>
        <w:pStyle w:val="Nadpis6"/>
        <w:rPr>
          <w:lang w:val="cs-CZ"/>
        </w:rPr>
      </w:pPr>
      <w:r w:rsidRPr="0056123B">
        <w:rPr>
          <w:lang w:val="it-IT" w:bidi="it-IT"/>
        </w:rPr>
        <w:t xml:space="preserve">L’unità di risposta supporterà come minimo </w:t>
      </w:r>
      <w:r w:rsidR="00A72701" w:rsidRPr="00A37947">
        <w:t xml:space="preserve">HTTP, HTTPS, SIP 2.0, </w:t>
      </w:r>
      <w:r w:rsidR="00A72701" w:rsidRPr="00821997">
        <w:t>SSL/TLS</w:t>
      </w:r>
      <w:r w:rsidR="00A72701">
        <w:t xml:space="preserve">, </w:t>
      </w:r>
      <w:r w:rsidR="00A72701" w:rsidRPr="00A37947">
        <w:t>RTSP, RTP, DHCP, NTP, IPv4, TCP, IGMP, UDP, ARP, DNS</w:t>
      </w:r>
      <w:r w:rsidR="00A72701">
        <w:t>, Syslog</w:t>
      </w:r>
      <w:r w:rsidRPr="0056123B">
        <w:rPr>
          <w:lang w:val="it-IT" w:bidi="it-IT"/>
        </w:rPr>
        <w:t>.</w:t>
      </w:r>
    </w:p>
    <w:p w:rsidR="00C41515" w:rsidRPr="0056123B" w:rsidRDefault="00C27069" w:rsidP="007345E3">
      <w:pPr>
        <w:pStyle w:val="Nadpis5"/>
        <w:rPr>
          <w:lang w:val="cs-CZ"/>
        </w:rPr>
      </w:pPr>
      <w:r w:rsidRPr="0056123B">
        <w:rPr>
          <w:lang w:val="it-IT" w:bidi="it-IT"/>
        </w:rPr>
        <w:t>Sicurezza</w:t>
      </w:r>
    </w:p>
    <w:p w:rsidR="007569FE" w:rsidRPr="0056123B" w:rsidRDefault="00780B0C" w:rsidP="007569FE">
      <w:pPr>
        <w:pStyle w:val="Nadpis6"/>
        <w:rPr>
          <w:lang w:val="cs-CZ"/>
        </w:rPr>
      </w:pPr>
      <w:r w:rsidRPr="0056123B">
        <w:rPr>
          <w:lang w:val="it-IT" w:bidi="it-IT"/>
        </w:rPr>
        <w:t xml:space="preserve">L’unità di risposta </w:t>
      </w:r>
      <w:bookmarkStart w:id="36" w:name="_Hlk41556960"/>
      <w:r w:rsidRPr="0056123B">
        <w:rPr>
          <w:lang w:val="it-IT" w:bidi="it-IT"/>
        </w:rPr>
        <w:t>assicura l’accesso al server web incorporato con nome utente e password</w:t>
      </w:r>
      <w:bookmarkEnd w:id="36"/>
      <w:r w:rsidRPr="0056123B">
        <w:rPr>
          <w:lang w:val="it-IT" w:bidi="it-IT"/>
        </w:rPr>
        <w:t>.</w:t>
      </w:r>
    </w:p>
    <w:p w:rsidR="007D7B54" w:rsidRPr="0056123B" w:rsidRDefault="00780B0C" w:rsidP="007569FE">
      <w:pPr>
        <w:pStyle w:val="Nadpis6"/>
        <w:rPr>
          <w:lang w:val="cs-CZ"/>
        </w:rPr>
      </w:pPr>
      <w:r w:rsidRPr="0056123B">
        <w:rPr>
          <w:lang w:val="it-IT" w:bidi="it-IT"/>
        </w:rPr>
        <w:t xml:space="preserve">Dopo la prima installazione, l’unità di risposta </w:t>
      </w:r>
      <w:bookmarkStart w:id="37" w:name="_Hlk41556841"/>
      <w:r w:rsidRPr="0056123B">
        <w:rPr>
          <w:lang w:val="it-IT" w:bidi="it-IT"/>
        </w:rPr>
        <w:t>costringerà l’utente a cambiare la password admin</w:t>
      </w:r>
      <w:bookmarkEnd w:id="37"/>
      <w:r w:rsidRPr="0056123B">
        <w:rPr>
          <w:lang w:val="it-IT" w:bidi="it-IT"/>
        </w:rPr>
        <w:t>.</w:t>
      </w:r>
    </w:p>
    <w:p w:rsidR="00947CE2" w:rsidRPr="0056123B" w:rsidRDefault="00780B0C" w:rsidP="00947CE2">
      <w:pPr>
        <w:pStyle w:val="Nadpis6"/>
        <w:rPr>
          <w:lang w:val="cs-CZ"/>
        </w:rPr>
      </w:pPr>
      <w:r w:rsidRPr="0056123B">
        <w:rPr>
          <w:lang w:val="it-IT" w:bidi="it-IT"/>
        </w:rPr>
        <w:t xml:space="preserve">L’unità di risposta </w:t>
      </w:r>
      <w:bookmarkStart w:id="38" w:name="_Hlk41556819"/>
      <w:r w:rsidRPr="0056123B">
        <w:rPr>
          <w:lang w:val="it-IT" w:bidi="it-IT"/>
        </w:rPr>
        <w:t>bloccherà la pagina di login per 30 secondi non appena verrà eventualmente inserita una password errata per tre volte consecutive</w:t>
      </w:r>
      <w:bookmarkEnd w:id="38"/>
      <w:r w:rsidRPr="0056123B">
        <w:rPr>
          <w:lang w:val="it-IT" w:bidi="it-IT"/>
        </w:rPr>
        <w:t>.</w:t>
      </w:r>
    </w:p>
    <w:p w:rsidR="00947CE2" w:rsidRPr="0056123B" w:rsidRDefault="00780B0C" w:rsidP="00947CE2">
      <w:pPr>
        <w:pStyle w:val="Nadpis6"/>
        <w:rPr>
          <w:lang w:val="cs-CZ"/>
        </w:rPr>
      </w:pPr>
      <w:r w:rsidRPr="0056123B">
        <w:rPr>
          <w:lang w:val="it-IT" w:bidi="it-IT"/>
        </w:rPr>
        <w:t xml:space="preserve">L’unità di risposta </w:t>
      </w:r>
      <w:bookmarkStart w:id="39" w:name="_Hlk41556857"/>
      <w:r w:rsidRPr="0056123B">
        <w:rPr>
          <w:lang w:val="it-IT" w:bidi="it-IT"/>
        </w:rPr>
        <w:t xml:space="preserve">metterà a disposizione un sistema di gestione centralizzata dei certificati, con la possibilità di registrare le attestazioni delle autorità di certificazione. I certificati saranno sottoscritti da un’organizzazione che fornisce </w:t>
      </w:r>
      <w:bookmarkStart w:id="40" w:name="_Hlk41830883"/>
      <w:bookmarkEnd w:id="39"/>
      <w:r w:rsidRPr="0056123B">
        <w:rPr>
          <w:lang w:val="it-IT" w:bidi="it-IT"/>
        </w:rPr>
        <w:t>servizi di sicurezza affidabili</w:t>
      </w:r>
      <w:bookmarkEnd w:id="40"/>
      <w:r w:rsidRPr="0056123B">
        <w:rPr>
          <w:lang w:val="it-IT" w:bidi="it-IT"/>
        </w:rPr>
        <w:t>.</w:t>
      </w:r>
    </w:p>
    <w:p w:rsidR="000E2D3D" w:rsidRPr="0056123B" w:rsidRDefault="000E2D3D" w:rsidP="007345E3">
      <w:pPr>
        <w:pStyle w:val="Nadpis5"/>
        <w:rPr>
          <w:lang w:val="cs-CZ"/>
        </w:rPr>
      </w:pPr>
      <w:r w:rsidRPr="0056123B">
        <w:rPr>
          <w:lang w:val="it-IT" w:bidi="it-IT"/>
        </w:rPr>
        <w:t>Supporto API</w:t>
      </w:r>
    </w:p>
    <w:p w:rsidR="00680C9A" w:rsidRPr="0056123B" w:rsidRDefault="00780B0C" w:rsidP="00680C9A">
      <w:pPr>
        <w:pStyle w:val="Nadpis6"/>
        <w:rPr>
          <w:lang w:val="cs-CZ"/>
        </w:rPr>
      </w:pPr>
      <w:r w:rsidRPr="0056123B">
        <w:rPr>
          <w:lang w:val="it-IT" w:bidi="it-IT"/>
        </w:rPr>
        <w:t xml:space="preserve">L’unità di risposta </w:t>
      </w:r>
      <w:bookmarkStart w:id="41" w:name="_Hlk41557031"/>
      <w:r w:rsidRPr="0056123B">
        <w:rPr>
          <w:lang w:val="it-IT" w:bidi="it-IT"/>
        </w:rPr>
        <w:t>sarà in grado di interagire con importanti produttori di centrali e gate, compresi</w:t>
      </w:r>
      <w:bookmarkEnd w:id="41"/>
      <w:r w:rsidRPr="0056123B">
        <w:rPr>
          <w:lang w:val="it-IT" w:bidi="it-IT"/>
        </w:rPr>
        <w:t>:</w:t>
      </w:r>
    </w:p>
    <w:p w:rsidR="00680C9A" w:rsidRPr="0056123B" w:rsidRDefault="001044F2" w:rsidP="00680C9A">
      <w:pPr>
        <w:pStyle w:val="Nadpis7"/>
        <w:rPr>
          <w:lang w:val="cs-CZ"/>
        </w:rPr>
      </w:pPr>
      <w:r w:rsidRPr="0056123B">
        <w:rPr>
          <w:lang w:val="it-IT" w:bidi="it-IT"/>
        </w:rPr>
        <w:t>Cisco</w:t>
      </w:r>
    </w:p>
    <w:p w:rsidR="00680C9A" w:rsidRPr="0056123B" w:rsidRDefault="001044F2" w:rsidP="001044F2">
      <w:pPr>
        <w:pStyle w:val="Nadpis7"/>
        <w:rPr>
          <w:lang w:val="cs-CZ"/>
        </w:rPr>
      </w:pPr>
      <w:r w:rsidRPr="0056123B">
        <w:rPr>
          <w:lang w:val="it-IT" w:bidi="it-IT"/>
        </w:rPr>
        <w:t>Avaya</w:t>
      </w:r>
    </w:p>
    <w:p w:rsidR="001044F2" w:rsidRPr="0056123B" w:rsidRDefault="001044F2" w:rsidP="001044F2">
      <w:pPr>
        <w:pStyle w:val="Nadpis7"/>
        <w:rPr>
          <w:lang w:val="cs-CZ"/>
        </w:rPr>
      </w:pPr>
      <w:r w:rsidRPr="0056123B">
        <w:rPr>
          <w:lang w:val="it-IT" w:bidi="it-IT"/>
        </w:rPr>
        <w:t>Broadsoft</w:t>
      </w:r>
    </w:p>
    <w:p w:rsidR="007A00E3" w:rsidRPr="0056123B" w:rsidRDefault="007A00E3" w:rsidP="007345E3">
      <w:pPr>
        <w:pStyle w:val="Nadpis5"/>
        <w:rPr>
          <w:lang w:val="cs-CZ"/>
        </w:rPr>
      </w:pPr>
      <w:bookmarkStart w:id="42" w:name="_Hlk41557252"/>
      <w:r w:rsidRPr="0056123B">
        <w:rPr>
          <w:lang w:val="it-IT" w:bidi="it-IT"/>
        </w:rPr>
        <w:t>Installazione e manutenzione</w:t>
      </w:r>
    </w:p>
    <w:bookmarkEnd w:id="42"/>
    <w:p w:rsidR="006536DE" w:rsidRDefault="00780B0C" w:rsidP="006536DE">
      <w:pPr>
        <w:pStyle w:val="Nadpis6"/>
        <w:rPr>
          <w:lang w:val="it-IT" w:bidi="it-IT"/>
        </w:rPr>
      </w:pPr>
      <w:r w:rsidRPr="0056123B">
        <w:rPr>
          <w:lang w:val="it-IT" w:bidi="it-IT"/>
        </w:rPr>
        <w:t xml:space="preserve">L’unità di risposta </w:t>
      </w:r>
      <w:bookmarkStart w:id="43" w:name="_Hlk41557275"/>
      <w:r w:rsidRPr="00F96EE1">
        <w:rPr>
          <w:lang w:val="it-IT" w:bidi="it-IT"/>
        </w:rPr>
        <w:t xml:space="preserve">supporterà configurazioni </w:t>
      </w:r>
      <w:bookmarkStart w:id="44" w:name="_GoBack"/>
      <w:bookmarkEnd w:id="44"/>
      <w:r w:rsidRPr="00F96EE1">
        <w:rPr>
          <w:lang w:val="it-IT" w:bidi="it-IT"/>
        </w:rPr>
        <w:t>sicure tramite</w:t>
      </w:r>
      <w:r w:rsidRPr="0056123B">
        <w:rPr>
          <w:lang w:val="it-IT" w:bidi="it-IT"/>
        </w:rPr>
        <w:t xml:space="preserve"> HTTPS</w:t>
      </w:r>
      <w:bookmarkEnd w:id="43"/>
      <w:r w:rsidRPr="0056123B">
        <w:rPr>
          <w:lang w:val="it-IT" w:bidi="it-IT"/>
        </w:rPr>
        <w:t xml:space="preserve">. </w:t>
      </w:r>
    </w:p>
    <w:p w:rsidR="00F96EE1" w:rsidRPr="00F96EE1" w:rsidRDefault="00F96EE1" w:rsidP="00F96EE1">
      <w:pPr>
        <w:pStyle w:val="Nadpis6"/>
        <w:rPr>
          <w:lang w:bidi="it-IT"/>
        </w:rPr>
      </w:pPr>
      <w:r w:rsidRPr="00F96EE1">
        <w:rPr>
          <w:lang w:bidi="it-IT"/>
        </w:rPr>
        <w:lastRenderedPageBreak/>
        <w:t xml:space="preserve">L’unità di risposta consentirà l’aggiornamento del software (firmware) in rete con l’ausilio dell’interfaccia web. </w:t>
      </w:r>
    </w:p>
    <w:p w:rsidR="00A72701" w:rsidRPr="00A72701" w:rsidRDefault="00780B0C" w:rsidP="00987157">
      <w:pPr>
        <w:pStyle w:val="Nadpis6"/>
        <w:rPr>
          <w:lang w:val="cs-CZ"/>
        </w:rPr>
      </w:pPr>
      <w:r w:rsidRPr="00A72701">
        <w:rPr>
          <w:lang w:val="it-IT" w:bidi="it-IT"/>
        </w:rPr>
        <w:t xml:space="preserve">L’unità di risposta </w:t>
      </w:r>
      <w:bookmarkStart w:id="45" w:name="_Hlk41557349"/>
      <w:r w:rsidRPr="00A72701">
        <w:rPr>
          <w:lang w:val="it-IT" w:bidi="it-IT"/>
        </w:rPr>
        <w:t xml:space="preserve">consentirà l’aggiornamento del software (firmware) </w:t>
      </w:r>
      <w:bookmarkEnd w:id="45"/>
      <w:r w:rsidR="00A72701" w:rsidRPr="00A72701">
        <w:rPr>
          <w:lang w:val="it-IT" w:bidi="it-IT"/>
        </w:rPr>
        <w:t>localmente su una scheda di memoria.</w:t>
      </w:r>
    </w:p>
    <w:p w:rsidR="006C237B" w:rsidRPr="00A72701" w:rsidRDefault="00780B0C" w:rsidP="00987157">
      <w:pPr>
        <w:pStyle w:val="Nadpis6"/>
        <w:rPr>
          <w:lang w:val="cs-CZ"/>
        </w:rPr>
      </w:pPr>
      <w:r w:rsidRPr="00A72701">
        <w:rPr>
          <w:lang w:val="it-IT" w:bidi="it-IT"/>
        </w:rPr>
        <w:t xml:space="preserve">L’unità di risposta </w:t>
      </w:r>
      <w:bookmarkStart w:id="46" w:name="_Hlk41557381"/>
      <w:r w:rsidRPr="00A72701">
        <w:rPr>
          <w:lang w:val="it-IT" w:bidi="it-IT"/>
        </w:rPr>
        <w:t>accoglierà la sincronizzazione esterna NTP (Network Time Protocol)</w:t>
      </w:r>
      <w:bookmarkEnd w:id="46"/>
      <w:r w:rsidRPr="00A72701">
        <w:rPr>
          <w:lang w:val="it-IT" w:bidi="it-IT"/>
        </w:rPr>
        <w:t>.</w:t>
      </w:r>
    </w:p>
    <w:p w:rsidR="004F6E68" w:rsidRPr="0056123B" w:rsidRDefault="00780B0C" w:rsidP="004F6E68">
      <w:pPr>
        <w:pStyle w:val="Nadpis6"/>
        <w:rPr>
          <w:lang w:val="cs-CZ"/>
        </w:rPr>
      </w:pPr>
      <w:r w:rsidRPr="0056123B">
        <w:rPr>
          <w:lang w:val="it-IT" w:bidi="it-IT"/>
        </w:rPr>
        <w:t xml:space="preserve">L’unità di risposta </w:t>
      </w:r>
      <w:bookmarkStart w:id="47" w:name="_Hlk41557393"/>
      <w:r w:rsidRPr="0056123B">
        <w:rPr>
          <w:lang w:val="it-IT" w:bidi="it-IT"/>
        </w:rPr>
        <w:t>supporterà il backup e il rinnovo della configurazione</w:t>
      </w:r>
      <w:bookmarkEnd w:id="47"/>
      <w:r w:rsidRPr="0056123B">
        <w:rPr>
          <w:lang w:val="it-IT" w:bidi="it-IT"/>
        </w:rPr>
        <w:t>.</w:t>
      </w:r>
    </w:p>
    <w:p w:rsidR="000915FB" w:rsidRPr="0056123B" w:rsidRDefault="00780B0C" w:rsidP="0088548C">
      <w:pPr>
        <w:pStyle w:val="Nadpis6"/>
        <w:rPr>
          <w:lang w:val="cs-CZ"/>
        </w:rPr>
      </w:pPr>
      <w:r w:rsidRPr="0056123B">
        <w:rPr>
          <w:lang w:val="it-IT" w:bidi="it-IT"/>
        </w:rPr>
        <w:t xml:space="preserve">L’unità di risposta </w:t>
      </w:r>
      <w:bookmarkStart w:id="48" w:name="_Hlk41557407"/>
      <w:r w:rsidRPr="0056123B">
        <w:rPr>
          <w:lang w:val="it-IT" w:bidi="it-IT"/>
        </w:rPr>
        <w:t>salverà tutte le impostazioni cliente nella memoria backup (che non andrà mai persa neppure in caso di blackout di corrente o riavvio del dispositivo)</w:t>
      </w:r>
      <w:bookmarkEnd w:id="48"/>
      <w:r w:rsidRPr="0056123B">
        <w:rPr>
          <w:lang w:val="it-IT" w:bidi="it-IT"/>
        </w:rPr>
        <w:t>.</w:t>
      </w:r>
    </w:p>
    <w:p w:rsidR="000E2D3D" w:rsidRPr="0056123B" w:rsidRDefault="00D41218" w:rsidP="007345E3">
      <w:pPr>
        <w:pStyle w:val="Nadpis5"/>
        <w:rPr>
          <w:lang w:val="cs-CZ"/>
        </w:rPr>
      </w:pPr>
      <w:r w:rsidRPr="0056123B">
        <w:rPr>
          <w:lang w:val="it-IT" w:bidi="it-IT"/>
        </w:rPr>
        <w:t>Diagnostica dell’unità di risposta</w:t>
      </w:r>
    </w:p>
    <w:p w:rsidR="00620309" w:rsidRPr="0056123B" w:rsidRDefault="00780B0C" w:rsidP="00620309">
      <w:pPr>
        <w:pStyle w:val="Nadpis6"/>
        <w:rPr>
          <w:lang w:val="cs-CZ"/>
        </w:rPr>
      </w:pPr>
      <w:r w:rsidRPr="0056123B">
        <w:rPr>
          <w:lang w:val="it-IT" w:bidi="it-IT"/>
        </w:rPr>
        <w:t xml:space="preserve">L’unità di risposta </w:t>
      </w:r>
      <w:bookmarkStart w:id="49" w:name="_Hlk41557752"/>
      <w:r w:rsidRPr="0056123B">
        <w:rPr>
          <w:lang w:val="it-IT" w:bidi="it-IT"/>
        </w:rPr>
        <w:t>sarà provvista di diodi LED che segnaleranno le informazioni circa lo stato. Indicheranno lo stato operativo dell’unità e forniranno informazioni sull’alimentazione e sullo stato della rete</w:t>
      </w:r>
      <w:bookmarkEnd w:id="49"/>
      <w:r w:rsidRPr="0056123B">
        <w:rPr>
          <w:lang w:val="it-IT" w:bidi="it-IT"/>
        </w:rPr>
        <w:t>.</w:t>
      </w:r>
    </w:p>
    <w:p w:rsidR="00620309" w:rsidRPr="0056123B" w:rsidRDefault="00780B0C" w:rsidP="00620309">
      <w:pPr>
        <w:pStyle w:val="Nadpis6"/>
        <w:rPr>
          <w:lang w:val="cs-CZ"/>
        </w:rPr>
      </w:pPr>
      <w:r w:rsidRPr="0056123B">
        <w:rPr>
          <w:lang w:val="it-IT" w:bidi="it-IT"/>
        </w:rPr>
        <w:t xml:space="preserve">L’unità di risposta </w:t>
      </w:r>
      <w:bookmarkStart w:id="50" w:name="_Hlk41557809"/>
      <w:r w:rsidRPr="0056123B">
        <w:rPr>
          <w:lang w:val="it-IT" w:bidi="it-IT"/>
        </w:rPr>
        <w:t>sarà monitorata dalla funzione Watchdog che, in caso di funzionamento errato dell’unità, rinnoverà automaticamente i processi oppure riavvierà il dispositivo</w:t>
      </w:r>
      <w:bookmarkEnd w:id="50"/>
      <w:r w:rsidRPr="0056123B">
        <w:rPr>
          <w:lang w:val="it-IT" w:bidi="it-IT"/>
        </w:rPr>
        <w:t>.</w:t>
      </w:r>
    </w:p>
    <w:p w:rsidR="002B6A89" w:rsidRPr="0056123B" w:rsidRDefault="00780B0C" w:rsidP="006C49D8">
      <w:pPr>
        <w:pStyle w:val="Nadpis6"/>
        <w:rPr>
          <w:lang w:val="cs-CZ"/>
        </w:rPr>
      </w:pPr>
      <w:r w:rsidRPr="0056123B">
        <w:rPr>
          <w:lang w:val="it-IT" w:bidi="it-IT"/>
        </w:rPr>
        <w:t>L’unità di risposta supporterà la captazione e la trasmissione dei log diagnostici tramite l’interfaccia web per finalità dell’amministratore.</w:t>
      </w:r>
    </w:p>
    <w:p w:rsidR="000E2D3D" w:rsidRPr="0056123B" w:rsidRDefault="00D75460" w:rsidP="007345E3">
      <w:pPr>
        <w:pStyle w:val="Nadpis5"/>
        <w:rPr>
          <w:lang w:val="cs-CZ"/>
        </w:rPr>
      </w:pPr>
      <w:bookmarkStart w:id="51" w:name="_Hlk41557836"/>
      <w:r w:rsidRPr="0056123B">
        <w:rPr>
          <w:lang w:val="it-IT" w:bidi="it-IT"/>
        </w:rPr>
        <w:t>Interfaccia hardware</w:t>
      </w:r>
    </w:p>
    <w:bookmarkEnd w:id="51"/>
    <w:p w:rsidR="000E2D3D" w:rsidRPr="0056123B" w:rsidRDefault="00AB0310" w:rsidP="004A3C3A">
      <w:pPr>
        <w:pStyle w:val="Nadpis6"/>
        <w:rPr>
          <w:lang w:val="cs-CZ"/>
        </w:rPr>
      </w:pPr>
      <w:r w:rsidRPr="0056123B">
        <w:rPr>
          <w:lang w:val="it-IT" w:bidi="it-IT"/>
        </w:rPr>
        <w:t>Interfaccia rete</w:t>
      </w:r>
    </w:p>
    <w:p w:rsidR="00C51EDA" w:rsidRPr="0056123B" w:rsidRDefault="00780B0C" w:rsidP="001646AF">
      <w:pPr>
        <w:pStyle w:val="Nadpis7"/>
        <w:rPr>
          <w:lang w:val="cs-CZ"/>
        </w:rPr>
      </w:pPr>
      <w:r w:rsidRPr="0056123B">
        <w:rPr>
          <w:lang w:val="it-IT" w:bidi="it-IT"/>
        </w:rPr>
        <w:t xml:space="preserve">L’unità di risposta </w:t>
      </w:r>
      <w:bookmarkStart w:id="52" w:name="_Hlk41557869"/>
      <w:r w:rsidRPr="0056123B">
        <w:rPr>
          <w:lang w:val="it-IT" w:bidi="it-IT"/>
        </w:rPr>
        <w:t>sarà provvista di un’unica porta Ethernet 10BASE-T/100BASE-TX Fast con connettore RJ-45 standard. Essa supporterà l’impostazione automatica della velocità di rete (100 Mbit/s e 10 Mbit/s) e della modalità di trasmissione (interamente duplex oppure semi duplex</w:t>
      </w:r>
      <w:bookmarkEnd w:id="52"/>
      <w:r w:rsidRPr="0056123B">
        <w:rPr>
          <w:lang w:val="it-IT" w:bidi="it-IT"/>
        </w:rPr>
        <w:t>).</w:t>
      </w:r>
    </w:p>
    <w:p w:rsidR="00532FE1" w:rsidRPr="0056123B" w:rsidRDefault="007F2D9A" w:rsidP="00532FE1">
      <w:pPr>
        <w:pStyle w:val="Nadpis6"/>
        <w:rPr>
          <w:lang w:val="cs-CZ"/>
        </w:rPr>
      </w:pPr>
      <w:r w:rsidRPr="0056123B">
        <w:rPr>
          <w:lang w:val="it-IT" w:bidi="it-IT"/>
        </w:rPr>
        <w:t>Ingressi e uscite</w:t>
      </w:r>
    </w:p>
    <w:p w:rsidR="00532FE1" w:rsidRPr="0056123B" w:rsidRDefault="00780B0C" w:rsidP="00532FE1">
      <w:pPr>
        <w:pStyle w:val="Nadpis7"/>
        <w:rPr>
          <w:lang w:val="cs-CZ"/>
        </w:rPr>
      </w:pPr>
      <w:r w:rsidRPr="0056123B">
        <w:rPr>
          <w:lang w:val="it-IT" w:bidi="it-IT"/>
        </w:rPr>
        <w:t>L’unità di risposta sarà provvista di un ingresso digitale per la connessione del pulsante del campanello.</w:t>
      </w:r>
    </w:p>
    <w:p w:rsidR="00532FE1" w:rsidRPr="0056123B" w:rsidRDefault="00780B0C" w:rsidP="00532FE1">
      <w:pPr>
        <w:pStyle w:val="Nadpis7"/>
        <w:rPr>
          <w:lang w:val="cs-CZ"/>
        </w:rPr>
      </w:pPr>
      <w:r w:rsidRPr="0056123B">
        <w:rPr>
          <w:lang w:val="it-IT" w:bidi="it-IT"/>
        </w:rPr>
        <w:t xml:space="preserve">L’unità di risposta </w:t>
      </w:r>
      <w:bookmarkStart w:id="53" w:name="_Hlk41558157"/>
      <w:r w:rsidRPr="0056123B">
        <w:rPr>
          <w:lang w:val="it-IT" w:bidi="it-IT"/>
        </w:rPr>
        <w:t>sarà provvista di un’uscita di linea</w:t>
      </w:r>
      <w:bookmarkEnd w:id="53"/>
      <w:r w:rsidR="00A72701">
        <w:rPr>
          <w:lang w:val="it-IT" w:bidi="it-IT"/>
        </w:rPr>
        <w:t>.</w:t>
      </w:r>
    </w:p>
    <w:p w:rsidR="00AD7D2B" w:rsidRPr="0056123B" w:rsidRDefault="007F2D9A" w:rsidP="00AD7D2B">
      <w:pPr>
        <w:pStyle w:val="Nadpis6"/>
        <w:rPr>
          <w:lang w:val="cs-CZ"/>
        </w:rPr>
      </w:pPr>
      <w:r w:rsidRPr="0056123B">
        <w:rPr>
          <w:lang w:val="it-IT" w:bidi="it-IT"/>
        </w:rPr>
        <w:t>Alimentazione</w:t>
      </w:r>
    </w:p>
    <w:p w:rsidR="00AD7D2B" w:rsidRPr="0056123B" w:rsidRDefault="00780B0C" w:rsidP="00AD7D2B">
      <w:pPr>
        <w:pStyle w:val="Nadpis7"/>
        <w:rPr>
          <w:lang w:val="cs-CZ"/>
        </w:rPr>
      </w:pPr>
      <w:r w:rsidRPr="0056123B">
        <w:rPr>
          <w:lang w:val="it-IT" w:bidi="it-IT"/>
        </w:rPr>
        <w:t xml:space="preserve">L’unità di risposta sarà provvista </w:t>
      </w:r>
      <w:bookmarkStart w:id="54" w:name="_Hlk41558184"/>
      <w:r w:rsidRPr="0056123B">
        <w:rPr>
          <w:lang w:val="it-IT" w:bidi="it-IT"/>
        </w:rPr>
        <w:t>di una morsettiera rimovibile con viti per la connessione di alimentazione esterna</w:t>
      </w:r>
      <w:bookmarkEnd w:id="54"/>
      <w:r w:rsidRPr="0056123B">
        <w:rPr>
          <w:lang w:val="it-IT" w:bidi="it-IT"/>
        </w:rPr>
        <w:t>.</w:t>
      </w:r>
    </w:p>
    <w:p w:rsidR="007F0537" w:rsidRPr="0056123B" w:rsidRDefault="00D7419B" w:rsidP="007345E3">
      <w:pPr>
        <w:pStyle w:val="Nadpis5"/>
        <w:rPr>
          <w:lang w:val="cs-CZ"/>
        </w:rPr>
      </w:pPr>
      <w:r w:rsidRPr="0056123B">
        <w:rPr>
          <w:lang w:val="it-IT" w:bidi="it-IT"/>
        </w:rPr>
        <w:t>Custodia, copertura e versione</w:t>
      </w:r>
    </w:p>
    <w:p w:rsidR="00AA0415" w:rsidRPr="0056123B" w:rsidRDefault="00780B0C" w:rsidP="00AA0415">
      <w:pPr>
        <w:pStyle w:val="Nadpis6"/>
        <w:numPr>
          <w:ilvl w:val="5"/>
          <w:numId w:val="13"/>
        </w:numPr>
        <w:rPr>
          <w:lang w:val="cs-CZ"/>
        </w:rPr>
      </w:pPr>
      <w:r w:rsidRPr="0056123B">
        <w:rPr>
          <w:lang w:val="it-IT" w:bidi="it-IT"/>
        </w:rPr>
        <w:t>L’unità di risposta sarà:</w:t>
      </w:r>
    </w:p>
    <w:p w:rsidR="000919AB" w:rsidRDefault="00D7419B" w:rsidP="000919AB">
      <w:pPr>
        <w:pStyle w:val="Nadpis7"/>
        <w:rPr>
          <w:lang w:val="it-IT" w:bidi="it-IT"/>
        </w:rPr>
      </w:pPr>
      <w:r w:rsidRPr="0056123B">
        <w:rPr>
          <w:lang w:val="it-IT" w:bidi="it-IT"/>
        </w:rPr>
        <w:t>Dotata di un pannello touch anteriore in vetro temperato da 3mm.</w:t>
      </w:r>
    </w:p>
    <w:p w:rsidR="00A72701" w:rsidRPr="00A72701" w:rsidRDefault="00A72701" w:rsidP="00A72701">
      <w:pPr>
        <w:pStyle w:val="Nadpis7"/>
        <w:rPr>
          <w:lang w:bidi="it-IT"/>
        </w:rPr>
      </w:pPr>
      <w:r w:rsidRPr="00A72701">
        <w:rPr>
          <w:lang w:bidi="it-IT"/>
        </w:rPr>
        <w:t>Essere realizzato con supporto metallico rimovibile per installazione superficiale.</w:t>
      </w:r>
    </w:p>
    <w:p w:rsidR="00180A90" w:rsidRPr="0056123B" w:rsidRDefault="00D7419B" w:rsidP="00180A90">
      <w:pPr>
        <w:pStyle w:val="Nadpis7"/>
        <w:rPr>
          <w:lang w:val="cs-CZ"/>
        </w:rPr>
      </w:pPr>
      <w:r w:rsidRPr="0056123B">
        <w:rPr>
          <w:lang w:val="it-IT" w:bidi="it-IT"/>
        </w:rPr>
        <w:t>In versione compatta non modulare.</w:t>
      </w:r>
    </w:p>
    <w:p w:rsidR="00A72701" w:rsidRPr="00A72701" w:rsidRDefault="00D7419B" w:rsidP="002A0FE7">
      <w:pPr>
        <w:pStyle w:val="Nadpis7"/>
        <w:rPr>
          <w:lang w:val="cs-CZ"/>
        </w:rPr>
      </w:pPr>
      <w:r w:rsidRPr="00A72701">
        <w:rPr>
          <w:lang w:val="it-IT" w:bidi="it-IT"/>
        </w:rPr>
        <w:t xml:space="preserve">Destinata al montaggio a incasso. </w:t>
      </w:r>
    </w:p>
    <w:p w:rsidR="00F1052E" w:rsidRPr="00A72701" w:rsidRDefault="00D7419B" w:rsidP="002A0FE7">
      <w:pPr>
        <w:pStyle w:val="Nadpis7"/>
        <w:rPr>
          <w:lang w:val="cs-CZ"/>
        </w:rPr>
      </w:pPr>
      <w:r w:rsidRPr="00A72701">
        <w:rPr>
          <w:lang w:val="it-IT" w:bidi="it-IT"/>
        </w:rPr>
        <w:t>Consentirà la modifica dell’angolo di installazione verticale fino a 5° a sinistra o a destra.</w:t>
      </w:r>
    </w:p>
    <w:p w:rsidR="00B45EE1" w:rsidRPr="0056123B" w:rsidRDefault="00D7419B" w:rsidP="00B45EE1">
      <w:pPr>
        <w:pStyle w:val="Nadpis7"/>
        <w:rPr>
          <w:lang w:val="cs-CZ"/>
        </w:rPr>
      </w:pPr>
      <w:r w:rsidRPr="0056123B">
        <w:rPr>
          <w:lang w:val="it-IT" w:bidi="it-IT"/>
        </w:rPr>
        <w:t>Sono a disposizione la versione nera e quella bianca.</w:t>
      </w:r>
    </w:p>
    <w:p w:rsidR="00C51EDA" w:rsidRPr="0056123B" w:rsidRDefault="00D7419B" w:rsidP="007345E3">
      <w:pPr>
        <w:pStyle w:val="Nadpis5"/>
        <w:rPr>
          <w:lang w:val="cs-CZ"/>
        </w:rPr>
      </w:pPr>
      <w:r w:rsidRPr="0056123B">
        <w:rPr>
          <w:lang w:val="it-IT" w:bidi="it-IT"/>
        </w:rPr>
        <w:t>Alimentazione</w:t>
      </w:r>
    </w:p>
    <w:p w:rsidR="00C51EDA" w:rsidRPr="0056123B" w:rsidRDefault="00C51EDA" w:rsidP="007F0537">
      <w:pPr>
        <w:pStyle w:val="Nadpis6"/>
        <w:rPr>
          <w:lang w:val="cs-CZ"/>
        </w:rPr>
      </w:pPr>
      <w:r w:rsidRPr="0056123B">
        <w:rPr>
          <w:lang w:val="it-IT" w:bidi="it-IT"/>
        </w:rPr>
        <w:t>Power over Ethernet IEEE 802.3af/802.3at Type 1 Class 0</w:t>
      </w:r>
    </w:p>
    <w:p w:rsidR="00762D65" w:rsidRPr="0056123B" w:rsidRDefault="006D7C30" w:rsidP="00243426">
      <w:pPr>
        <w:pStyle w:val="Nadpis6"/>
        <w:rPr>
          <w:lang w:val="cs-CZ"/>
        </w:rPr>
      </w:pPr>
      <w:r w:rsidRPr="0056123B">
        <w:rPr>
          <w:lang w:val="it-IT" w:bidi="it-IT"/>
        </w:rPr>
        <w:t>12 V DC, Max: 1 A</w:t>
      </w:r>
    </w:p>
    <w:p w:rsidR="000E2D3D" w:rsidRPr="0056123B" w:rsidRDefault="00D7419B" w:rsidP="007345E3">
      <w:pPr>
        <w:pStyle w:val="Nadpis5"/>
        <w:rPr>
          <w:lang w:val="cs-CZ"/>
        </w:rPr>
      </w:pPr>
      <w:r w:rsidRPr="0056123B">
        <w:rPr>
          <w:lang w:val="it-IT" w:bidi="it-IT"/>
        </w:rPr>
        <w:t>Ambiente</w:t>
      </w:r>
    </w:p>
    <w:p w:rsidR="000B7143" w:rsidRPr="0056123B" w:rsidRDefault="00780B0C" w:rsidP="000B7143">
      <w:pPr>
        <w:pStyle w:val="Nadpis6"/>
        <w:rPr>
          <w:lang w:val="cs-CZ"/>
        </w:rPr>
      </w:pPr>
      <w:r w:rsidRPr="0056123B">
        <w:rPr>
          <w:lang w:val="it-IT" w:bidi="it-IT"/>
        </w:rPr>
        <w:t>L’unità di risposta sarà:</w:t>
      </w:r>
    </w:p>
    <w:p w:rsidR="00C51EDA" w:rsidRPr="0056123B" w:rsidRDefault="00D7419B" w:rsidP="000B7143">
      <w:pPr>
        <w:pStyle w:val="Nadpis7"/>
        <w:rPr>
          <w:lang w:val="cs-CZ"/>
        </w:rPr>
      </w:pPr>
      <w:bookmarkStart w:id="55" w:name="_Hlk41558690"/>
      <w:r w:rsidRPr="0056123B">
        <w:rPr>
          <w:lang w:val="it-IT" w:bidi="it-IT"/>
        </w:rPr>
        <w:t xml:space="preserve">Utilizzabile nel range temperatura da </w:t>
      </w:r>
      <w:bookmarkStart w:id="56" w:name="OLE_LINK3"/>
      <w:bookmarkEnd w:id="55"/>
      <w:r w:rsidRPr="0056123B">
        <w:rPr>
          <w:lang w:val="it-IT" w:bidi="it-IT"/>
        </w:rPr>
        <w:t xml:space="preserve">0 </w:t>
      </w:r>
      <w:r w:rsidR="00C51EDA" w:rsidRPr="0056123B">
        <w:rPr>
          <w:lang w:val="it-IT" w:bidi="it-IT"/>
        </w:rPr>
        <w:sym w:font="Symbol" w:char="F0B0"/>
      </w:r>
      <w:r w:rsidRPr="0056123B">
        <w:rPr>
          <w:lang w:val="it-IT" w:bidi="it-IT"/>
        </w:rPr>
        <w:t xml:space="preserve">C a +50 </w:t>
      </w:r>
      <w:r w:rsidR="00C51EDA" w:rsidRPr="0056123B">
        <w:rPr>
          <w:lang w:val="it-IT" w:bidi="it-IT"/>
        </w:rPr>
        <w:sym w:font="Symbol" w:char="F0B0"/>
      </w:r>
      <w:r w:rsidRPr="0056123B">
        <w:rPr>
          <w:lang w:val="it-IT" w:bidi="it-IT"/>
        </w:rPr>
        <w:t>C</w:t>
      </w:r>
      <w:bookmarkEnd w:id="56"/>
      <w:r w:rsidRPr="0056123B">
        <w:rPr>
          <w:lang w:val="it-IT" w:bidi="it-IT"/>
        </w:rPr>
        <w:t>.</w:t>
      </w:r>
    </w:p>
    <w:p w:rsidR="00AB602B" w:rsidRDefault="00D7419B" w:rsidP="00AB602B">
      <w:pPr>
        <w:pStyle w:val="Nadpis7"/>
        <w:rPr>
          <w:lang w:val="it-IT" w:bidi="it-IT"/>
        </w:rPr>
      </w:pPr>
      <w:bookmarkStart w:id="57" w:name="_Hlk41558720"/>
      <w:r w:rsidRPr="0056123B">
        <w:rPr>
          <w:lang w:val="it-IT" w:bidi="it-IT"/>
        </w:rPr>
        <w:t xml:space="preserve">Utilizzabile con umidità relativa del </w:t>
      </w:r>
      <w:bookmarkEnd w:id="57"/>
      <w:r w:rsidRPr="0056123B">
        <w:rPr>
          <w:lang w:val="it-IT" w:bidi="it-IT"/>
        </w:rPr>
        <w:t>10–90 % (non condensante).</w:t>
      </w:r>
    </w:p>
    <w:p w:rsidR="00A72701" w:rsidRDefault="00A72701" w:rsidP="00A72701">
      <w:pPr>
        <w:pStyle w:val="Nadpis7"/>
        <w:numPr>
          <w:ilvl w:val="0"/>
          <w:numId w:val="0"/>
        </w:numPr>
        <w:rPr>
          <w:lang w:bidi="it-IT"/>
        </w:rPr>
      </w:pPr>
    </w:p>
    <w:p w:rsidR="00A72701" w:rsidRPr="00A72701" w:rsidRDefault="00A72701" w:rsidP="00A72701">
      <w:pPr>
        <w:pStyle w:val="Nadpis8"/>
        <w:numPr>
          <w:ilvl w:val="0"/>
          <w:numId w:val="0"/>
        </w:numPr>
        <w:rPr>
          <w:lang w:bidi="it-IT"/>
        </w:rPr>
      </w:pPr>
    </w:p>
    <w:p w:rsidR="000E2D3D" w:rsidRPr="0056123B" w:rsidRDefault="00C063CE" w:rsidP="00854DFB">
      <w:pPr>
        <w:pStyle w:val="Nadpis1"/>
        <w:rPr>
          <w:lang w:val="cs-CZ"/>
        </w:rPr>
      </w:pPr>
      <w:r w:rsidRPr="0056123B">
        <w:rPr>
          <w:lang w:bidi="it-IT"/>
        </w:rPr>
        <w:lastRenderedPageBreak/>
        <w:t>REALIZZAZIONE</w:t>
      </w:r>
    </w:p>
    <w:p w:rsidR="000E2D3D" w:rsidRPr="0056123B" w:rsidRDefault="000E2D3D" w:rsidP="005257E9">
      <w:pPr>
        <w:pStyle w:val="Nadpis2"/>
        <w:rPr>
          <w:lang w:val="cs-CZ"/>
        </w:rPr>
      </w:pPr>
      <w:r w:rsidRPr="0056123B">
        <w:rPr>
          <w:lang w:val="it-IT" w:bidi="it-IT"/>
        </w:rPr>
        <w:t>Installazione</w:t>
      </w:r>
    </w:p>
    <w:p w:rsidR="000A024A" w:rsidRPr="0056123B" w:rsidRDefault="008A2F74" w:rsidP="00962E94">
      <w:pPr>
        <w:pStyle w:val="Nadpis3"/>
        <w:rPr>
          <w:lang w:val="cs-CZ"/>
        </w:rPr>
      </w:pPr>
      <w:bookmarkStart w:id="58" w:name="_Hlk41581584"/>
      <w:r w:rsidRPr="0056123B">
        <w:rPr>
          <w:lang w:val="it-IT" w:bidi="it-IT"/>
        </w:rPr>
        <w:t>Il fornitore rispetterà con cura le istruzioni riportate nella documentazione fornita dal produttore; quindi garantirà l’esecuzione di tutti i passaggi necessari per la creazione di un sistema affidabile e facile da usare</w:t>
      </w:r>
      <w:bookmarkEnd w:id="58"/>
      <w:r w:rsidRPr="0056123B">
        <w:rPr>
          <w:lang w:val="it-IT" w:bidi="it-IT"/>
        </w:rPr>
        <w:t xml:space="preserve">. </w:t>
      </w:r>
      <w:bookmarkStart w:id="59" w:name="_Hlk41581629"/>
    </w:p>
    <w:p w:rsidR="00FA6150" w:rsidRPr="0056123B" w:rsidRDefault="008A2F74" w:rsidP="00962E94">
      <w:pPr>
        <w:pStyle w:val="Nadpis3"/>
        <w:rPr>
          <w:lang w:val="cs-CZ"/>
        </w:rPr>
      </w:pPr>
      <w:r w:rsidRPr="0056123B">
        <w:rPr>
          <w:lang w:val="it-IT" w:bidi="it-IT"/>
        </w:rPr>
        <w:t>Tutte le apparecchiature saranno testate e configurate prima dell’installazione, in conformità con le istruzioni del produttore</w:t>
      </w:r>
      <w:bookmarkEnd w:id="59"/>
      <w:r w:rsidRPr="0056123B">
        <w:rPr>
          <w:lang w:val="it-IT" w:bidi="it-IT"/>
        </w:rPr>
        <w:t>.</w:t>
      </w:r>
    </w:p>
    <w:p w:rsidR="000E2D3D" w:rsidRPr="0056123B" w:rsidRDefault="008A2F74" w:rsidP="005257E9">
      <w:pPr>
        <w:pStyle w:val="Nadpis3"/>
        <w:rPr>
          <w:lang w:val="cs-CZ"/>
        </w:rPr>
      </w:pPr>
      <w:bookmarkStart w:id="60" w:name="_Hlk41581640"/>
      <w:r w:rsidRPr="0056123B">
        <w:rPr>
          <w:lang w:val="it-IT" w:bidi="it-IT"/>
        </w:rPr>
        <w:t>Si farà in modo che nei prodotti sia presente sempre l’ultima versione aggiornata del firmware fornito dal produttore</w:t>
      </w:r>
      <w:bookmarkEnd w:id="60"/>
      <w:r w:rsidRPr="0056123B">
        <w:rPr>
          <w:lang w:val="it-IT" w:bidi="it-IT"/>
        </w:rPr>
        <w:t>.</w:t>
      </w:r>
    </w:p>
    <w:p w:rsidR="000E2D3D" w:rsidRPr="0056123B" w:rsidRDefault="008A2F74" w:rsidP="005257E9">
      <w:pPr>
        <w:pStyle w:val="Nadpis3"/>
        <w:rPr>
          <w:lang w:val="cs-CZ"/>
        </w:rPr>
      </w:pPr>
      <w:bookmarkStart w:id="61" w:name="_Hlk41581655"/>
      <w:r w:rsidRPr="0056123B">
        <w:rPr>
          <w:lang w:val="it-IT" w:bidi="it-IT"/>
        </w:rPr>
        <w:t>Tutti i dispositivi ai quali gli utenti sono tenuti ad accedere tramite una password saranno corredati da una o più password da assegnare ai rispettivi utenti o località. Nei sistemi/prodotti non bisognerà mai lasciare le password predefinite</w:t>
      </w:r>
      <w:bookmarkEnd w:id="61"/>
      <w:r w:rsidRPr="0056123B">
        <w:rPr>
          <w:lang w:val="it-IT" w:bidi="it-IT"/>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2" w:name="_Hlk41581666"/>
      <w:r w:rsidRPr="0056123B">
        <w:rPr>
          <w:lang w:val="it-IT" w:bidi="it-IT"/>
        </w:rPr>
        <w:t>FINE SEZIONE</w:t>
      </w:r>
    </w:p>
    <w:bookmarkEnd w:id="62"/>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F5E" w:rsidRDefault="009A4F5E" w:rsidP="00546640">
      <w:r>
        <w:separator/>
      </w:r>
    </w:p>
  </w:endnote>
  <w:endnote w:type="continuationSeparator" w:id="0">
    <w:p w:rsidR="009A4F5E" w:rsidRDefault="009A4F5E"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it-IT" w:bidi="it-IT"/>
      </w:rPr>
      <w:t>2N</w:t>
    </w:r>
    <w:r w:rsidRPr="00D73679">
      <w:rPr>
        <w:rFonts w:ascii="Arial" w:hAnsi="Arial" w:cs="Arial"/>
        <w:vertAlign w:val="superscript"/>
        <w:lang w:val="it-IT" w:bidi="it-IT"/>
      </w:rPr>
      <w:t>®</w:t>
    </w:r>
    <w:r w:rsidRPr="00D73679">
      <w:rPr>
        <w:rFonts w:ascii="Arial" w:hAnsi="Arial" w:cs="Arial"/>
        <w:lang w:val="it-IT" w:bidi="it-IT"/>
      </w:rPr>
      <w:t xml:space="preserve"> Indoor </w:t>
    </w:r>
    <w:r w:rsidR="00415DFE">
      <w:rPr>
        <w:rFonts w:ascii="Arial" w:hAnsi="Arial" w:cs="Arial"/>
        <w:lang w:val="it-IT" w:bidi="it-IT"/>
      </w:rPr>
      <w:t>Talk</w:t>
    </w:r>
    <w:r w:rsidRPr="00D73679">
      <w:rPr>
        <w:rFonts w:ascii="Arial" w:hAnsi="Arial" w:cs="Arial"/>
        <w:lang w:val="it-IT" w:bidi="it-IT"/>
      </w:rPr>
      <w:tab/>
    </w:r>
    <w:r w:rsidRPr="00D73679">
      <w:rPr>
        <w:rFonts w:ascii="Arial" w:hAnsi="Arial" w:cs="Arial"/>
        <w:lang w:val="it-IT" w:bidi="it-IT"/>
      </w:rPr>
      <w:tab/>
    </w:r>
    <w:r w:rsidR="00EF6E70" w:rsidRPr="00D73679">
      <w:rPr>
        <w:rFonts w:ascii="Arial" w:hAnsi="Arial" w:cs="Arial"/>
        <w:noProof/>
      </w:rPr>
      <w:t xml:space="preserve">Audio Indoor Answering Unit (IP) </w:t>
    </w:r>
    <w:r w:rsidR="00EF6E70" w:rsidRPr="00D73679">
      <w:rPr>
        <w:rFonts w:ascii="Arial" w:hAnsi="Arial" w:cs="Arial"/>
        <w:bCs/>
      </w:rPr>
      <w:t>28 15 23.1</w:t>
    </w:r>
    <w:r w:rsidR="00EF6E70">
      <w:rPr>
        <w:rFonts w:ascii="Arial" w:hAnsi="Arial" w:cs="Arial"/>
        <w:bCs/>
      </w:rPr>
      <w:t>5</w:t>
    </w:r>
    <w:r w:rsidR="00EF6E70" w:rsidRPr="00D73679">
      <w:rPr>
        <w:rFonts w:ascii="Arial" w:hAnsi="Arial" w:cs="Arial"/>
        <w:bCs/>
      </w:rPr>
      <w:t xml:space="preserve"> - </w:t>
    </w:r>
    <w:r w:rsidR="00EF6E70" w:rsidRPr="00D73679">
      <w:rPr>
        <w:rFonts w:ascii="Arial" w:hAnsi="Arial" w:cs="Arial"/>
        <w:bCs/>
      </w:rPr>
      <w:fldChar w:fldCharType="begin"/>
    </w:r>
    <w:r w:rsidR="00EF6E70" w:rsidRPr="00D73679">
      <w:rPr>
        <w:rFonts w:ascii="Arial" w:hAnsi="Arial" w:cs="Arial"/>
        <w:bCs/>
      </w:rPr>
      <w:instrText xml:space="preserve"> PAGE   \* MERGEFORMAT </w:instrText>
    </w:r>
    <w:r w:rsidR="00EF6E70" w:rsidRPr="00D73679">
      <w:rPr>
        <w:rFonts w:ascii="Arial" w:hAnsi="Arial" w:cs="Arial"/>
        <w:bCs/>
      </w:rPr>
      <w:fldChar w:fldCharType="separate"/>
    </w:r>
    <w:r w:rsidR="00EF6E70">
      <w:rPr>
        <w:rFonts w:ascii="Arial" w:hAnsi="Arial" w:cs="Arial"/>
        <w:bCs/>
      </w:rPr>
      <w:t>3</w:t>
    </w:r>
    <w:r w:rsidR="00EF6E70"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F5E" w:rsidRDefault="009A4F5E" w:rsidP="00546640">
      <w:r>
        <w:separator/>
      </w:r>
    </w:p>
  </w:footnote>
  <w:footnote w:type="continuationSeparator" w:id="0">
    <w:p w:rsidR="009A4F5E" w:rsidRDefault="009A4F5E"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440FE7" w:rsidRDefault="00243426" w:rsidP="00440FE7">
    <w:pPr>
      <w:jc w:val="right"/>
      <w:rPr>
        <w:rFonts w:ascii="Arial" w:hAnsi="Arial"/>
        <w:bCs/>
        <w:sz w:val="22"/>
        <w:szCs w:val="22"/>
      </w:rPr>
    </w:pPr>
    <w:r w:rsidRPr="00440FE7">
      <w:rPr>
        <w:rFonts w:ascii="Arial" w:hAnsi="Arial" w:cs="Arial"/>
        <w:sz w:val="22"/>
        <w:szCs w:val="22"/>
        <w:lang w:val="it-IT" w:bidi="it-IT"/>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it-IT" w:bidi="it-IT"/>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1123"/>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5DFE"/>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A4F5E"/>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2701"/>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6E70"/>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29C7"/>
    <w:rsid w:val="00F437A2"/>
    <w:rsid w:val="00F4465E"/>
    <w:rsid w:val="00F47D06"/>
    <w:rsid w:val="00F512A8"/>
    <w:rsid w:val="00F5348C"/>
    <w:rsid w:val="00F55281"/>
    <w:rsid w:val="00F57AA0"/>
    <w:rsid w:val="00F61452"/>
    <w:rsid w:val="00F63307"/>
    <w:rsid w:val="00F65C24"/>
    <w:rsid w:val="00F66FEE"/>
    <w:rsid w:val="00F713D5"/>
    <w:rsid w:val="00F87DFE"/>
    <w:rsid w:val="00F96EE1"/>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E212A4"/>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2731">
      <w:bodyDiv w:val="1"/>
      <w:marLeft w:val="0"/>
      <w:marRight w:val="0"/>
      <w:marTop w:val="0"/>
      <w:marBottom w:val="0"/>
      <w:divBdr>
        <w:top w:val="none" w:sz="0" w:space="0" w:color="auto"/>
        <w:left w:val="none" w:sz="0" w:space="0" w:color="auto"/>
        <w:bottom w:val="none" w:sz="0" w:space="0" w:color="auto"/>
        <w:right w:val="none" w:sz="0" w:space="0" w:color="auto"/>
      </w:divBdr>
    </w:div>
    <w:div w:id="26570615">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833492506">
      <w:bodyDiv w:val="1"/>
      <w:marLeft w:val="0"/>
      <w:marRight w:val="0"/>
      <w:marTop w:val="0"/>
      <w:marBottom w:val="0"/>
      <w:divBdr>
        <w:top w:val="none" w:sz="0" w:space="0" w:color="auto"/>
        <w:left w:val="none" w:sz="0" w:space="0" w:color="auto"/>
        <w:bottom w:val="none" w:sz="0" w:space="0" w:color="auto"/>
        <w:right w:val="none" w:sz="0" w:space="0" w:color="auto"/>
      </w:divBdr>
    </w:div>
    <w:div w:id="951324184">
      <w:bodyDiv w:val="1"/>
      <w:marLeft w:val="0"/>
      <w:marRight w:val="0"/>
      <w:marTop w:val="0"/>
      <w:marBottom w:val="0"/>
      <w:divBdr>
        <w:top w:val="none" w:sz="0" w:space="0" w:color="auto"/>
        <w:left w:val="none" w:sz="0" w:space="0" w:color="auto"/>
        <w:bottom w:val="none" w:sz="0" w:space="0" w:color="auto"/>
        <w:right w:val="none" w:sz="0" w:space="0" w:color="auto"/>
      </w:divBdr>
    </w:div>
    <w:div w:id="1049454298">
      <w:bodyDiv w:val="1"/>
      <w:marLeft w:val="0"/>
      <w:marRight w:val="0"/>
      <w:marTop w:val="0"/>
      <w:marBottom w:val="0"/>
      <w:divBdr>
        <w:top w:val="none" w:sz="0" w:space="0" w:color="auto"/>
        <w:left w:val="none" w:sz="0" w:space="0" w:color="auto"/>
        <w:bottom w:val="none" w:sz="0" w:space="0" w:color="auto"/>
        <w:right w:val="none" w:sz="0" w:space="0" w:color="auto"/>
      </w:divBdr>
    </w:div>
    <w:div w:id="1659266358">
      <w:bodyDiv w:val="1"/>
      <w:marLeft w:val="0"/>
      <w:marRight w:val="0"/>
      <w:marTop w:val="0"/>
      <w:marBottom w:val="0"/>
      <w:divBdr>
        <w:top w:val="none" w:sz="0" w:space="0" w:color="auto"/>
        <w:left w:val="none" w:sz="0" w:space="0" w:color="auto"/>
        <w:bottom w:val="none" w:sz="0" w:space="0" w:color="auto"/>
        <w:right w:val="none" w:sz="0" w:space="0" w:color="auto"/>
      </w:divBdr>
    </w:div>
    <w:div w:id="1820881011">
      <w:bodyDiv w:val="1"/>
      <w:marLeft w:val="0"/>
      <w:marRight w:val="0"/>
      <w:marTop w:val="0"/>
      <w:marBottom w:val="0"/>
      <w:divBdr>
        <w:top w:val="none" w:sz="0" w:space="0" w:color="auto"/>
        <w:left w:val="none" w:sz="0" w:space="0" w:color="auto"/>
        <w:bottom w:val="none" w:sz="0" w:space="0" w:color="auto"/>
        <w:right w:val="none" w:sz="0" w:space="0" w:color="auto"/>
      </w:divBdr>
    </w:div>
    <w:div w:id="1825733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dcf21de-f9f1-472b-a6a0-4fcc5bed530f" ContentTypeId="0x010100D5731A48F63645C7B765A40FAC8278D8" PreviousValue="false"/>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550D59F2-43D0-4EDA-9F3F-C53630D46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7</Pages>
  <Words>1896</Words>
  <Characters>11190</Characters>
  <Application>Microsoft Office Word</Application>
  <DocSecurity>0</DocSecurity>
  <Lines>93</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060</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7</cp:revision>
  <cp:lastPrinted>2015-03-13T09:56:00Z</cp:lastPrinted>
  <dcterms:created xsi:type="dcterms:W3CDTF">2020-07-09T13:56:00Z</dcterms:created>
  <dcterms:modified xsi:type="dcterms:W3CDTF">2020-09-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